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A33FA" w14:textId="3ADAEBAC" w:rsidR="009532AE" w:rsidRPr="00445365" w:rsidRDefault="00AD0837" w:rsidP="009532A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EE15BE">
        <w:rPr>
          <w:rFonts w:cstheme="minorHAnsi"/>
          <w:b/>
          <w:bCs/>
          <w:noProof/>
          <w:sz w:val="28"/>
          <w:szCs w:val="28"/>
          <w:lang w:eastAsia="en-IN"/>
        </w:rPr>
        <w:drawing>
          <wp:anchor distT="0" distB="0" distL="114300" distR="114300" simplePos="0" relativeHeight="251659264" behindDoc="0" locked="0" layoutInCell="1" allowOverlap="1" wp14:anchorId="31E3E83E" wp14:editId="0F5172A9">
            <wp:simplePos x="0" y="0"/>
            <wp:positionH relativeFrom="column">
              <wp:posOffset>95250</wp:posOffset>
            </wp:positionH>
            <wp:positionV relativeFrom="page">
              <wp:posOffset>571500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32AE">
        <w:rPr>
          <w:rFonts w:cstheme="minorHAnsi"/>
          <w:b/>
          <w:bCs/>
          <w:sz w:val="28"/>
          <w:szCs w:val="28"/>
        </w:rPr>
        <w:t xml:space="preserve"> </w:t>
      </w:r>
      <w:r w:rsidR="00A85474">
        <w:rPr>
          <w:rFonts w:ascii="Times New Roman" w:hAnsi="Times New Roman" w:cs="Times New Roman"/>
          <w:b/>
          <w:bCs/>
          <w:sz w:val="28"/>
          <w:szCs w:val="28"/>
        </w:rPr>
        <w:t>MCA</w:t>
      </w:r>
    </w:p>
    <w:p w14:paraId="0286C37F" w14:textId="428EA2F1" w:rsidR="00B43CD3" w:rsidRPr="00445365" w:rsidRDefault="00A2356B" w:rsidP="009532A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45365">
        <w:rPr>
          <w:rFonts w:ascii="Times New Roman" w:hAnsi="Times New Roman" w:cs="Times New Roman"/>
          <w:b/>
          <w:bCs/>
          <w:sz w:val="28"/>
          <w:szCs w:val="28"/>
        </w:rPr>
        <w:t>COURSE PLAN: LABORATORY COURSE</w:t>
      </w:r>
    </w:p>
    <w:tbl>
      <w:tblPr>
        <w:tblpPr w:leftFromText="180" w:rightFromText="180" w:vertAnchor="text" w:horzAnchor="margin" w:tblpXSpec="center" w:tblpY="495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0"/>
        <w:gridCol w:w="3189"/>
        <w:gridCol w:w="1489"/>
        <w:gridCol w:w="2693"/>
      </w:tblGrid>
      <w:tr w:rsidR="00FE60B5" w:rsidRPr="007A3602" w14:paraId="7A21E879" w14:textId="77777777" w:rsidTr="00445365">
        <w:trPr>
          <w:trHeight w:val="360"/>
        </w:trPr>
        <w:tc>
          <w:tcPr>
            <w:tcW w:w="2830" w:type="dxa"/>
            <w:vAlign w:val="center"/>
          </w:tcPr>
          <w:p w14:paraId="3506B8EB" w14:textId="11E85931" w:rsidR="00FE60B5" w:rsidRPr="00445365" w:rsidRDefault="00FE60B5" w:rsidP="00445365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sz w:val="24"/>
              </w:rPr>
              <w:t xml:space="preserve">Department: </w:t>
            </w:r>
          </w:p>
        </w:tc>
        <w:tc>
          <w:tcPr>
            <w:tcW w:w="7371" w:type="dxa"/>
            <w:gridSpan w:val="3"/>
            <w:vAlign w:val="center"/>
          </w:tcPr>
          <w:p w14:paraId="5DF0CE29" w14:textId="14B7FFA4" w:rsidR="00FE60B5" w:rsidRPr="00445365" w:rsidRDefault="00A85474" w:rsidP="00445365">
            <w:pPr>
              <w:spacing w:after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Data Science </w:t>
            </w:r>
            <w:proofErr w:type="gramStart"/>
            <w:r>
              <w:rPr>
                <w:rFonts w:ascii="Times New Roman" w:hAnsi="Times New Roman" w:cs="Times New Roman"/>
                <w:b/>
                <w:sz w:val="24"/>
              </w:rPr>
              <w:t>And</w:t>
            </w:r>
            <w:proofErr w:type="gramEnd"/>
            <w:r>
              <w:rPr>
                <w:rFonts w:ascii="Times New Roman" w:hAnsi="Times New Roman" w:cs="Times New Roman"/>
                <w:b/>
                <w:sz w:val="24"/>
              </w:rPr>
              <w:t xml:space="preserve"> Computer Applications</w:t>
            </w:r>
          </w:p>
        </w:tc>
      </w:tr>
      <w:tr w:rsidR="00FE60B5" w:rsidRPr="007A3602" w14:paraId="1C3E8D05" w14:textId="77777777" w:rsidTr="00445365">
        <w:trPr>
          <w:trHeight w:val="360"/>
        </w:trPr>
        <w:tc>
          <w:tcPr>
            <w:tcW w:w="2830" w:type="dxa"/>
            <w:vAlign w:val="center"/>
          </w:tcPr>
          <w:p w14:paraId="01E06FEF" w14:textId="19B26B12" w:rsidR="00FE60B5" w:rsidRPr="00445365" w:rsidRDefault="00FE60B5" w:rsidP="00445365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sz w:val="24"/>
              </w:rPr>
              <w:t xml:space="preserve">Course Name &amp; code: </w:t>
            </w:r>
          </w:p>
        </w:tc>
        <w:tc>
          <w:tcPr>
            <w:tcW w:w="4678" w:type="dxa"/>
            <w:gridSpan w:val="2"/>
            <w:vAlign w:val="center"/>
          </w:tcPr>
          <w:p w14:paraId="1A32CE9C" w14:textId="156D8C1A" w:rsidR="00FE60B5" w:rsidRPr="00445365" w:rsidRDefault="007864DF" w:rsidP="00445365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</w:rPr>
            </w:pPr>
            <w:sdt>
              <w:sdtPr>
                <w:rPr>
                  <w:rFonts w:ascii="Times New Roman" w:hAnsi="Times New Roman" w:cs="Times New Roman"/>
                  <w:b/>
                  <w:sz w:val="24"/>
                </w:rPr>
                <w:alias w:val="Course Name"/>
                <w:tag w:val="cname"/>
                <w:id w:val="68858550"/>
                <w:placeholder>
                  <w:docPart w:val="A08BBE1FA70F47168EF9E47F2C260D1A"/>
                </w:placeholder>
                <w:text/>
              </w:sdtPr>
              <w:sdtEndPr/>
              <w:sdtContent>
                <w:r w:rsidR="00A85474">
                  <w:rPr>
                    <w:rFonts w:ascii="Times New Roman" w:hAnsi="Times New Roman" w:cs="Times New Roman"/>
                    <w:b/>
                    <w:sz w:val="24"/>
                  </w:rPr>
                  <w:t xml:space="preserve">Network </w:t>
                </w:r>
                <w:proofErr w:type="gramStart"/>
                <w:r w:rsidR="00A85474">
                  <w:rPr>
                    <w:rFonts w:ascii="Times New Roman" w:hAnsi="Times New Roman" w:cs="Times New Roman"/>
                    <w:b/>
                    <w:sz w:val="24"/>
                  </w:rPr>
                  <w:t>Lab  &amp;</w:t>
                </w:r>
                <w:proofErr w:type="gramEnd"/>
                <w:r w:rsidR="00A85474">
                  <w:rPr>
                    <w:rFonts w:ascii="Times New Roman" w:hAnsi="Times New Roman" w:cs="Times New Roman"/>
                    <w:b/>
                    <w:sz w:val="24"/>
                  </w:rPr>
                  <w:t xml:space="preserve"> MCA</w:t>
                </w:r>
              </w:sdtContent>
            </w:sdt>
          </w:p>
        </w:tc>
        <w:tc>
          <w:tcPr>
            <w:tcW w:w="2693" w:type="dxa"/>
            <w:vAlign w:val="center"/>
          </w:tcPr>
          <w:p w14:paraId="2A2D05A6" w14:textId="77777777" w:rsidR="00FE60B5" w:rsidRPr="00445365" w:rsidRDefault="00FE60B5" w:rsidP="00445365">
            <w:pPr>
              <w:spacing w:after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FE60B5" w:rsidRPr="007A3602" w14:paraId="6E34D334" w14:textId="77777777" w:rsidTr="00445365">
        <w:trPr>
          <w:trHeight w:val="360"/>
        </w:trPr>
        <w:tc>
          <w:tcPr>
            <w:tcW w:w="2830" w:type="dxa"/>
            <w:vAlign w:val="center"/>
          </w:tcPr>
          <w:p w14:paraId="26B4B8E2" w14:textId="6CC242D7" w:rsidR="00FE60B5" w:rsidRPr="00445365" w:rsidRDefault="00FE60B5" w:rsidP="00445365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sz w:val="24"/>
              </w:rPr>
              <w:t xml:space="preserve">Semester &amp; branch: </w:t>
            </w:r>
          </w:p>
        </w:tc>
        <w:tc>
          <w:tcPr>
            <w:tcW w:w="3189" w:type="dxa"/>
            <w:vAlign w:val="center"/>
          </w:tcPr>
          <w:p w14:paraId="7E257530" w14:textId="77777777" w:rsidR="00FE60B5" w:rsidRPr="00445365" w:rsidRDefault="00FE60B5" w:rsidP="00445365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  <w:tc>
          <w:tcPr>
            <w:tcW w:w="4182" w:type="dxa"/>
            <w:gridSpan w:val="2"/>
            <w:vAlign w:val="center"/>
          </w:tcPr>
          <w:p w14:paraId="7E0DB063" w14:textId="77777777" w:rsidR="00FE60B5" w:rsidRPr="00445365" w:rsidRDefault="00FE60B5" w:rsidP="00445365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FE60B5" w:rsidRPr="007A3602" w14:paraId="3D9F7F8F" w14:textId="77777777" w:rsidTr="00445365">
        <w:trPr>
          <w:trHeight w:val="360"/>
        </w:trPr>
        <w:tc>
          <w:tcPr>
            <w:tcW w:w="2830" w:type="dxa"/>
            <w:vAlign w:val="center"/>
          </w:tcPr>
          <w:p w14:paraId="7B975ADD" w14:textId="738B1FDF" w:rsidR="00FE60B5" w:rsidRPr="00445365" w:rsidRDefault="00FE60B5" w:rsidP="00445365">
            <w:pPr>
              <w:spacing w:after="0"/>
              <w:rPr>
                <w:rFonts w:ascii="Times New Roman" w:hAnsi="Times New Roman" w:cs="Times New Roman"/>
                <w:sz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sz w:val="24"/>
              </w:rPr>
              <w:t xml:space="preserve">Name of the faculty: </w:t>
            </w:r>
          </w:p>
        </w:tc>
        <w:tc>
          <w:tcPr>
            <w:tcW w:w="7371" w:type="dxa"/>
            <w:gridSpan w:val="3"/>
            <w:vAlign w:val="center"/>
          </w:tcPr>
          <w:p w14:paraId="7885BC8E" w14:textId="77777777" w:rsidR="00FE60B5" w:rsidRPr="00445365" w:rsidRDefault="00FE60B5" w:rsidP="00445365">
            <w:pPr>
              <w:spacing w:after="0"/>
              <w:rPr>
                <w:rFonts w:ascii="Times New Roman" w:hAnsi="Times New Roman" w:cs="Times New Roman"/>
                <w:b/>
                <w:bCs/>
                <w:sz w:val="24"/>
              </w:rPr>
            </w:pPr>
          </w:p>
        </w:tc>
      </w:tr>
      <w:tr w:rsidR="00FE60B5" w:rsidRPr="007A3602" w14:paraId="6D83A656" w14:textId="77777777" w:rsidTr="00445365">
        <w:trPr>
          <w:trHeight w:val="1126"/>
        </w:trPr>
        <w:tc>
          <w:tcPr>
            <w:tcW w:w="10201" w:type="dxa"/>
            <w:gridSpan w:val="4"/>
            <w:vAlign w:val="center"/>
          </w:tcPr>
          <w:tbl>
            <w:tblPr>
              <w:tblStyle w:val="TableGrid"/>
              <w:tblpPr w:leftFromText="180" w:rightFromText="180" w:vertAnchor="text" w:horzAnchor="page" w:tblpX="4306" w:tblpYSpec="center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276"/>
              <w:gridCol w:w="1701"/>
              <w:gridCol w:w="1484"/>
            </w:tblGrid>
            <w:tr w:rsidR="00FE60B5" w:rsidRPr="00445365" w14:paraId="02B54598" w14:textId="77777777" w:rsidTr="00445365">
              <w:trPr>
                <w:trHeight w:val="350"/>
              </w:trPr>
              <w:tc>
                <w:tcPr>
                  <w:tcW w:w="1696" w:type="dxa"/>
                  <w:vAlign w:val="center"/>
                </w:tcPr>
                <w:p w14:paraId="2AED610D" w14:textId="77777777" w:rsidR="00FE60B5" w:rsidRPr="00445365" w:rsidRDefault="00FE60B5" w:rsidP="0044536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 w:rsidRPr="00445365"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L</w:t>
                  </w:r>
                </w:p>
              </w:tc>
              <w:tc>
                <w:tcPr>
                  <w:tcW w:w="1276" w:type="dxa"/>
                  <w:vAlign w:val="center"/>
                </w:tcPr>
                <w:p w14:paraId="6FB0E9DD" w14:textId="77777777" w:rsidR="00FE60B5" w:rsidRPr="00445365" w:rsidRDefault="00FE60B5" w:rsidP="0044536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 w:rsidRPr="00445365"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T</w:t>
                  </w:r>
                </w:p>
              </w:tc>
              <w:tc>
                <w:tcPr>
                  <w:tcW w:w="1701" w:type="dxa"/>
                  <w:vAlign w:val="center"/>
                </w:tcPr>
                <w:p w14:paraId="7108C1B0" w14:textId="77777777" w:rsidR="00FE60B5" w:rsidRPr="00445365" w:rsidRDefault="00FE60B5" w:rsidP="0044536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 w:rsidRPr="00445365"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P</w:t>
                  </w:r>
                </w:p>
              </w:tc>
              <w:tc>
                <w:tcPr>
                  <w:tcW w:w="1484" w:type="dxa"/>
                  <w:vAlign w:val="center"/>
                </w:tcPr>
                <w:p w14:paraId="77FB6742" w14:textId="77777777" w:rsidR="00FE60B5" w:rsidRPr="00445365" w:rsidRDefault="00FE60B5" w:rsidP="00445365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 w:rsidRPr="00445365"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C</w:t>
                  </w:r>
                </w:p>
              </w:tc>
            </w:tr>
            <w:tr w:rsidR="00FE60B5" w:rsidRPr="00445365" w14:paraId="04D6D443" w14:textId="77777777" w:rsidTr="00445365">
              <w:trPr>
                <w:trHeight w:val="433"/>
              </w:trPr>
              <w:tc>
                <w:tcPr>
                  <w:tcW w:w="1696" w:type="dxa"/>
                </w:tcPr>
                <w:p w14:paraId="7F3B7A02" w14:textId="26A46DE1" w:rsidR="00FE60B5" w:rsidRPr="00445365" w:rsidRDefault="00A85474" w:rsidP="00A85474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0</w:t>
                  </w:r>
                </w:p>
              </w:tc>
              <w:tc>
                <w:tcPr>
                  <w:tcW w:w="1276" w:type="dxa"/>
                </w:tcPr>
                <w:p w14:paraId="27C49BDC" w14:textId="0D181F91" w:rsidR="00FE60B5" w:rsidRPr="00445365" w:rsidRDefault="00A85474" w:rsidP="00A85474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1</w:t>
                  </w:r>
                </w:p>
              </w:tc>
              <w:tc>
                <w:tcPr>
                  <w:tcW w:w="1701" w:type="dxa"/>
                </w:tcPr>
                <w:p w14:paraId="3C9C1E83" w14:textId="717FB472" w:rsidR="00FE60B5" w:rsidRPr="00445365" w:rsidRDefault="00A85474" w:rsidP="00A85474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3</w:t>
                  </w:r>
                </w:p>
              </w:tc>
              <w:tc>
                <w:tcPr>
                  <w:tcW w:w="1484" w:type="dxa"/>
                </w:tcPr>
                <w:p w14:paraId="4C4B6E64" w14:textId="4B3A7126" w:rsidR="00FE60B5" w:rsidRPr="00445365" w:rsidRDefault="00A85474" w:rsidP="00A85474">
                  <w:pPr>
                    <w:jc w:val="center"/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4"/>
                    </w:rPr>
                    <w:t>2</w:t>
                  </w:r>
                </w:p>
              </w:tc>
            </w:tr>
          </w:tbl>
          <w:p w14:paraId="680045D3" w14:textId="51A93A56" w:rsidR="00FE60B5" w:rsidRPr="00445365" w:rsidRDefault="00FE60B5" w:rsidP="00445365">
            <w:pPr>
              <w:rPr>
                <w:rFonts w:ascii="Times New Roman" w:hAnsi="Times New Roman" w:cs="Times New Roman"/>
                <w:sz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sz w:val="24"/>
              </w:rPr>
              <w:t xml:space="preserve">No of contact hours/week:      </w:t>
            </w:r>
          </w:p>
        </w:tc>
      </w:tr>
    </w:tbl>
    <w:p w14:paraId="07068368" w14:textId="77777777" w:rsidR="00AD0837" w:rsidRPr="00CC1737" w:rsidRDefault="00AD0837" w:rsidP="00AD0837">
      <w:pPr>
        <w:pStyle w:val="Default"/>
        <w:rPr>
          <w:rFonts w:asciiTheme="minorHAnsi" w:hAnsiTheme="minorHAnsi" w:cstheme="minorHAnsi"/>
        </w:rPr>
      </w:pPr>
    </w:p>
    <w:p w14:paraId="3F4CBDC8" w14:textId="2B269052" w:rsidR="00AD0837" w:rsidRPr="00E933E9" w:rsidRDefault="00AD0837" w:rsidP="00E933E9">
      <w:pPr>
        <w:pStyle w:val="Default"/>
        <w:rPr>
          <w:rFonts w:asciiTheme="minorHAnsi" w:hAnsiTheme="minorHAnsi" w:cstheme="minorHAnsi"/>
        </w:rPr>
      </w:pPr>
      <w:r w:rsidRPr="00CC1737">
        <w:rPr>
          <w:rFonts w:asciiTheme="minorHAnsi" w:hAnsiTheme="minorHAnsi" w:cstheme="minorHAnsi"/>
        </w:rPr>
        <w:t xml:space="preserve"> </w:t>
      </w:r>
      <w:r w:rsidRPr="006E2E5F">
        <w:rPr>
          <w:rFonts w:cstheme="minorHAnsi"/>
        </w:rPr>
        <w:t xml:space="preserve"> </w:t>
      </w:r>
      <w:r w:rsidR="006E2E5F" w:rsidRPr="006E2E5F">
        <w:rPr>
          <w:rFonts w:cstheme="minorHAnsi"/>
        </w:rPr>
        <w:t xml:space="preserve">         </w:t>
      </w:r>
    </w:p>
    <w:p w14:paraId="3F471BE9" w14:textId="1D82D1E6" w:rsidR="006E2E5F" w:rsidRPr="0074053F" w:rsidRDefault="006849DE" w:rsidP="006E2E5F">
      <w:pPr>
        <w:jc w:val="center"/>
        <w:rPr>
          <w:rFonts w:ascii="Times New Roman" w:hAnsi="Times New Roman" w:cs="Times New Roman"/>
          <w:sz w:val="24"/>
          <w:szCs w:val="28"/>
        </w:rPr>
      </w:pPr>
      <w:r w:rsidRPr="0074053F">
        <w:rPr>
          <w:rFonts w:ascii="Times New Roman" w:hAnsi="Times New Roman" w:cs="Times New Roman"/>
          <w:b/>
          <w:bCs/>
          <w:sz w:val="24"/>
          <w:szCs w:val="28"/>
        </w:rPr>
        <w:t>Course Outcomes (COs)</w:t>
      </w:r>
    </w:p>
    <w:tbl>
      <w:tblPr>
        <w:tblStyle w:val="TableGrid"/>
        <w:tblW w:w="10060" w:type="dxa"/>
        <w:jc w:val="center"/>
        <w:tblLayout w:type="fixed"/>
        <w:tblLook w:val="04A0" w:firstRow="1" w:lastRow="0" w:firstColumn="1" w:lastColumn="0" w:noHBand="0" w:noVBand="1"/>
      </w:tblPr>
      <w:tblGrid>
        <w:gridCol w:w="895"/>
        <w:gridCol w:w="6330"/>
        <w:gridCol w:w="1275"/>
        <w:gridCol w:w="1560"/>
      </w:tblGrid>
      <w:tr w:rsidR="009E3DF3" w:rsidRPr="00CC1737" w14:paraId="477369F9" w14:textId="6A25CAA9" w:rsidTr="00445365">
        <w:trPr>
          <w:jc w:val="center"/>
        </w:trPr>
        <w:tc>
          <w:tcPr>
            <w:tcW w:w="7225" w:type="dxa"/>
            <w:gridSpan w:val="2"/>
            <w:vAlign w:val="center"/>
          </w:tcPr>
          <w:p w14:paraId="260681CD" w14:textId="77777777" w:rsidR="009E3DF3" w:rsidRPr="00445365" w:rsidRDefault="009E3DF3" w:rsidP="004453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4453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 the end of this course, the student should be able to:</w:t>
            </w:r>
          </w:p>
        </w:tc>
        <w:tc>
          <w:tcPr>
            <w:tcW w:w="1275" w:type="dxa"/>
            <w:vAlign w:val="center"/>
          </w:tcPr>
          <w:p w14:paraId="0C610D2C" w14:textId="5A06CF8B" w:rsidR="009E3DF3" w:rsidRPr="00445365" w:rsidRDefault="00445365" w:rsidP="004453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No. of Contact Hours</w:t>
            </w:r>
          </w:p>
        </w:tc>
        <w:tc>
          <w:tcPr>
            <w:tcW w:w="1560" w:type="dxa"/>
            <w:vAlign w:val="center"/>
          </w:tcPr>
          <w:p w14:paraId="678A37BA" w14:textId="0814057E" w:rsidR="009E3DF3" w:rsidRPr="00445365" w:rsidRDefault="00445365" w:rsidP="004453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</w:tr>
      <w:tr w:rsidR="009E3DF3" w:rsidRPr="00CC1737" w14:paraId="7B227D56" w14:textId="1ADC4F84" w:rsidTr="00445365">
        <w:trPr>
          <w:trHeight w:val="360"/>
          <w:jc w:val="center"/>
        </w:trPr>
        <w:tc>
          <w:tcPr>
            <w:tcW w:w="895" w:type="dxa"/>
            <w:vAlign w:val="center"/>
          </w:tcPr>
          <w:p w14:paraId="31B55990" w14:textId="32D3E4D0" w:rsidR="009E3DF3" w:rsidRPr="00445365" w:rsidRDefault="009E3DF3" w:rsidP="0044536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1</w:t>
            </w:r>
          </w:p>
        </w:tc>
        <w:tc>
          <w:tcPr>
            <w:tcW w:w="6330" w:type="dxa"/>
            <w:vAlign w:val="center"/>
          </w:tcPr>
          <w:p w14:paraId="1539B691" w14:textId="7D1C85A4" w:rsidR="009E3DF3" w:rsidRPr="005931EB" w:rsidRDefault="005931EB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931EB">
              <w:rPr>
                <w:rFonts w:ascii="Times New Roman" w:hAnsi="Times New Roman" w:cs="Times New Roman"/>
                <w:sz w:val="24"/>
                <w:szCs w:val="24"/>
              </w:rPr>
              <w:t xml:space="preserve">Implemen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ter</w:t>
            </w:r>
            <w:r w:rsidR="00273ABB">
              <w:rPr>
                <w:rFonts w:ascii="Times New Roman" w:hAnsi="Times New Roman" w:cs="Times New Roman"/>
                <w:sz w:val="24"/>
                <w:szCs w:val="24"/>
              </w:rPr>
              <w:t>-Process Communication between Processes</w:t>
            </w:r>
          </w:p>
        </w:tc>
        <w:tc>
          <w:tcPr>
            <w:tcW w:w="1275" w:type="dxa"/>
            <w:vAlign w:val="center"/>
          </w:tcPr>
          <w:p w14:paraId="621D9691" w14:textId="6565C79A" w:rsidR="009E3DF3" w:rsidRPr="00445365" w:rsidRDefault="00227E9D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560" w:type="dxa"/>
            <w:vAlign w:val="center"/>
          </w:tcPr>
          <w:p w14:paraId="242613DE" w14:textId="5BAC9641" w:rsidR="009E3DF3" w:rsidRPr="00445365" w:rsidRDefault="00227E9D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</w:tr>
      <w:tr w:rsidR="009E3DF3" w:rsidRPr="00CC1737" w14:paraId="2918292C" w14:textId="7A4A57A9" w:rsidTr="00445365">
        <w:trPr>
          <w:trHeight w:val="360"/>
          <w:jc w:val="center"/>
        </w:trPr>
        <w:tc>
          <w:tcPr>
            <w:tcW w:w="895" w:type="dxa"/>
            <w:vAlign w:val="center"/>
          </w:tcPr>
          <w:p w14:paraId="752F4D91" w14:textId="58BD9B94" w:rsidR="009E3DF3" w:rsidRPr="00445365" w:rsidRDefault="009E3DF3" w:rsidP="0044536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2</w:t>
            </w:r>
          </w:p>
        </w:tc>
        <w:tc>
          <w:tcPr>
            <w:tcW w:w="6330" w:type="dxa"/>
            <w:vAlign w:val="center"/>
          </w:tcPr>
          <w:p w14:paraId="32BFA14C" w14:textId="6108A4E7" w:rsidR="009E3DF3" w:rsidRPr="00273ABB" w:rsidRDefault="00273ABB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73ABB">
              <w:rPr>
                <w:rFonts w:ascii="Times New Roman" w:hAnsi="Times New Roman" w:cs="Times New Roman"/>
                <w:sz w:val="24"/>
                <w:szCs w:val="24"/>
              </w:rPr>
              <w:t>Implement socket programming using C &amp; Unix</w:t>
            </w:r>
          </w:p>
        </w:tc>
        <w:tc>
          <w:tcPr>
            <w:tcW w:w="1275" w:type="dxa"/>
            <w:vAlign w:val="center"/>
          </w:tcPr>
          <w:p w14:paraId="7C9BB08E" w14:textId="0CA73DF5" w:rsidR="009E3DF3" w:rsidRPr="00445365" w:rsidRDefault="00227E9D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560" w:type="dxa"/>
            <w:vAlign w:val="center"/>
          </w:tcPr>
          <w:p w14:paraId="7BD13084" w14:textId="3EB6AAAE" w:rsidR="009E3DF3" w:rsidRPr="00445365" w:rsidRDefault="00227E9D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9B1AB1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123079" w:rsidRPr="00CC1737" w14:paraId="3EA544C9" w14:textId="74E798C3" w:rsidTr="00445365">
        <w:trPr>
          <w:trHeight w:val="360"/>
          <w:jc w:val="center"/>
        </w:trPr>
        <w:tc>
          <w:tcPr>
            <w:tcW w:w="895" w:type="dxa"/>
            <w:vAlign w:val="center"/>
          </w:tcPr>
          <w:p w14:paraId="1EF054BA" w14:textId="723D279E" w:rsidR="00123079" w:rsidRPr="00445365" w:rsidRDefault="00123079" w:rsidP="0044536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3</w:t>
            </w:r>
          </w:p>
        </w:tc>
        <w:tc>
          <w:tcPr>
            <w:tcW w:w="6330" w:type="dxa"/>
            <w:vAlign w:val="center"/>
          </w:tcPr>
          <w:p w14:paraId="04EF31F3" w14:textId="2951835F" w:rsidR="00123079" w:rsidRPr="001B2A04" w:rsidRDefault="001B2A04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A04">
              <w:rPr>
                <w:rFonts w:ascii="Times New Roman" w:hAnsi="Times New Roman" w:cs="Times New Roman"/>
                <w:sz w:val="24"/>
                <w:szCs w:val="24"/>
              </w:rPr>
              <w:t xml:space="preserve">Construc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etwork with connecting devices-switch, hub &amp; routers to understand the working of different topologies.</w:t>
            </w:r>
          </w:p>
        </w:tc>
        <w:tc>
          <w:tcPr>
            <w:tcW w:w="1275" w:type="dxa"/>
            <w:vAlign w:val="center"/>
          </w:tcPr>
          <w:p w14:paraId="675BEA9A" w14:textId="07009FC6" w:rsidR="00123079" w:rsidRPr="00445365" w:rsidRDefault="00227E9D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60" w:type="dxa"/>
            <w:vAlign w:val="center"/>
          </w:tcPr>
          <w:p w14:paraId="4C44000B" w14:textId="210A02E3" w:rsidR="00123079" w:rsidRPr="00445365" w:rsidRDefault="00227E9D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123079" w:rsidRPr="00CC1737" w14:paraId="65A01A60" w14:textId="68A1FEEB" w:rsidTr="00445365">
        <w:trPr>
          <w:trHeight w:val="360"/>
          <w:jc w:val="center"/>
        </w:trPr>
        <w:tc>
          <w:tcPr>
            <w:tcW w:w="895" w:type="dxa"/>
            <w:vAlign w:val="center"/>
          </w:tcPr>
          <w:p w14:paraId="654CA464" w14:textId="2F25DD9F" w:rsidR="00123079" w:rsidRPr="00445365" w:rsidRDefault="00123079" w:rsidP="0044536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4</w:t>
            </w:r>
          </w:p>
        </w:tc>
        <w:tc>
          <w:tcPr>
            <w:tcW w:w="6330" w:type="dxa"/>
            <w:vAlign w:val="center"/>
          </w:tcPr>
          <w:p w14:paraId="11B5F3F7" w14:textId="1727E25B" w:rsidR="00123079" w:rsidRPr="001B2A04" w:rsidRDefault="001B2A04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B2A04">
              <w:rPr>
                <w:rFonts w:ascii="Times New Roman" w:hAnsi="Times New Roman" w:cs="Times New Roman"/>
                <w:sz w:val="24"/>
                <w:szCs w:val="24"/>
              </w:rPr>
              <w:t>Construct networks using RIP and simulate application protocols- DHCP, HTTP &amp; FTP</w:t>
            </w:r>
          </w:p>
        </w:tc>
        <w:tc>
          <w:tcPr>
            <w:tcW w:w="1275" w:type="dxa"/>
            <w:vAlign w:val="center"/>
          </w:tcPr>
          <w:p w14:paraId="0C5D14FD" w14:textId="3DFE1225" w:rsidR="00123079" w:rsidRPr="00445365" w:rsidRDefault="00227E9D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560" w:type="dxa"/>
            <w:vAlign w:val="center"/>
          </w:tcPr>
          <w:p w14:paraId="69FAE19C" w14:textId="3F4F5DB4" w:rsidR="00123079" w:rsidRPr="00445365" w:rsidRDefault="00227E9D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</w:tr>
      <w:tr w:rsidR="00123079" w:rsidRPr="00CC1737" w14:paraId="73940D01" w14:textId="77777777" w:rsidTr="00445365">
        <w:trPr>
          <w:trHeight w:val="360"/>
          <w:jc w:val="center"/>
        </w:trPr>
        <w:tc>
          <w:tcPr>
            <w:tcW w:w="895" w:type="dxa"/>
            <w:vAlign w:val="center"/>
          </w:tcPr>
          <w:p w14:paraId="1BDAF7BC" w14:textId="153E51AC" w:rsidR="00123079" w:rsidRPr="00445365" w:rsidRDefault="00123079" w:rsidP="00445365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5</w:t>
            </w:r>
          </w:p>
        </w:tc>
        <w:tc>
          <w:tcPr>
            <w:tcW w:w="6330" w:type="dxa"/>
            <w:vAlign w:val="center"/>
          </w:tcPr>
          <w:p w14:paraId="3A5E9920" w14:textId="0CCD5F33" w:rsidR="00123079" w:rsidRPr="00445365" w:rsidRDefault="00123079" w:rsidP="00445365">
            <w:pPr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275" w:type="dxa"/>
            <w:vAlign w:val="center"/>
          </w:tcPr>
          <w:p w14:paraId="5A253272" w14:textId="1E931D07" w:rsidR="00123079" w:rsidRPr="00445365" w:rsidRDefault="00123079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vAlign w:val="center"/>
          </w:tcPr>
          <w:p w14:paraId="600D26BD" w14:textId="3227090E" w:rsidR="00123079" w:rsidRPr="00445365" w:rsidRDefault="00123079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3079" w:rsidRPr="00CC1737" w14:paraId="01BD9B9B" w14:textId="77777777" w:rsidTr="003B203E">
        <w:trPr>
          <w:trHeight w:val="360"/>
          <w:jc w:val="center"/>
        </w:trPr>
        <w:tc>
          <w:tcPr>
            <w:tcW w:w="895" w:type="dxa"/>
            <w:shd w:val="clear" w:color="auto" w:fill="auto"/>
            <w:vAlign w:val="center"/>
          </w:tcPr>
          <w:p w14:paraId="2A47BB9A" w14:textId="0C516593" w:rsidR="00123079" w:rsidRPr="00445365" w:rsidRDefault="00123079" w:rsidP="00445365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6330" w:type="dxa"/>
            <w:shd w:val="clear" w:color="auto" w:fill="auto"/>
            <w:vAlign w:val="center"/>
          </w:tcPr>
          <w:p w14:paraId="1CF4BC45" w14:textId="32974CB8" w:rsidR="00123079" w:rsidRPr="00445365" w:rsidRDefault="00123079" w:rsidP="00445365">
            <w:pPr>
              <w:rPr>
                <w:rStyle w:val="normaltextrun"/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</w:p>
        </w:tc>
        <w:tc>
          <w:tcPr>
            <w:tcW w:w="1275" w:type="dxa"/>
            <w:shd w:val="clear" w:color="auto" w:fill="auto"/>
            <w:vAlign w:val="center"/>
          </w:tcPr>
          <w:p w14:paraId="73E754D1" w14:textId="07110271" w:rsidR="00123079" w:rsidRPr="00445365" w:rsidRDefault="00123079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0CADC725" w14:textId="3DC9F035" w:rsidR="00123079" w:rsidRPr="00445365" w:rsidRDefault="00123079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3079" w:rsidRPr="00CC1737" w14:paraId="2CBF28B1" w14:textId="3E23F262" w:rsidTr="00445365">
        <w:trPr>
          <w:trHeight w:val="425"/>
          <w:jc w:val="center"/>
        </w:trPr>
        <w:tc>
          <w:tcPr>
            <w:tcW w:w="895" w:type="dxa"/>
            <w:vAlign w:val="center"/>
          </w:tcPr>
          <w:p w14:paraId="3C62236C" w14:textId="77777777" w:rsidR="00123079" w:rsidRPr="00445365" w:rsidRDefault="00123079" w:rsidP="00445365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6330" w:type="dxa"/>
            <w:vAlign w:val="center"/>
          </w:tcPr>
          <w:p w14:paraId="1BF5CCD0" w14:textId="77777777" w:rsidR="00123079" w:rsidRPr="00445365" w:rsidRDefault="00123079" w:rsidP="0044536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275" w:type="dxa"/>
            <w:vAlign w:val="center"/>
          </w:tcPr>
          <w:p w14:paraId="3FBF1497" w14:textId="499B3FD1" w:rsidR="00123079" w:rsidRPr="00445365" w:rsidRDefault="009B1AB1" w:rsidP="004453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33</w:t>
            </w:r>
          </w:p>
        </w:tc>
        <w:tc>
          <w:tcPr>
            <w:tcW w:w="1560" w:type="dxa"/>
            <w:vAlign w:val="center"/>
          </w:tcPr>
          <w:p w14:paraId="2085B435" w14:textId="6EA9E379" w:rsidR="00123079" w:rsidRPr="00445365" w:rsidRDefault="009B1AB1" w:rsidP="0044536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00</w:t>
            </w:r>
          </w:p>
        </w:tc>
      </w:tr>
    </w:tbl>
    <w:p w14:paraId="2476AE43" w14:textId="27E5B71D" w:rsidR="006E2E5F" w:rsidRDefault="006E2E5F" w:rsidP="002423E9">
      <w:pPr>
        <w:jc w:val="center"/>
        <w:rPr>
          <w:rFonts w:cstheme="minorHAnsi"/>
          <w:b/>
          <w:bCs/>
          <w:sz w:val="28"/>
          <w:szCs w:val="28"/>
        </w:rPr>
      </w:pPr>
    </w:p>
    <w:p w14:paraId="50D14C54" w14:textId="027F0C85" w:rsidR="00E933E9" w:rsidRPr="006849DE" w:rsidRDefault="00E933E9" w:rsidP="006849D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6849DE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Pr="0074053F">
        <w:rPr>
          <w:rFonts w:ascii="Times New Roman" w:hAnsi="Times New Roman" w:cs="Times New Roman"/>
          <w:b/>
          <w:bCs/>
          <w:sz w:val="24"/>
          <w:szCs w:val="28"/>
        </w:rPr>
        <w:t>Articulation</w:t>
      </w:r>
      <w:r w:rsidRPr="006849DE">
        <w:rPr>
          <w:rFonts w:ascii="Times New Roman" w:hAnsi="Times New Roman" w:cs="Times New Roman"/>
          <w:b/>
          <w:bCs/>
          <w:sz w:val="28"/>
          <w:szCs w:val="28"/>
        </w:rPr>
        <w:t xml:space="preserve"> Matrix</w:t>
      </w:r>
    </w:p>
    <w:tbl>
      <w:tblPr>
        <w:tblW w:w="4435" w:type="pct"/>
        <w:jc w:val="center"/>
        <w:tblLayout w:type="fixed"/>
        <w:tblLook w:val="04A0" w:firstRow="1" w:lastRow="0" w:firstColumn="1" w:lastColumn="0" w:noHBand="0" w:noVBand="1"/>
      </w:tblPr>
      <w:tblGrid>
        <w:gridCol w:w="2244"/>
        <w:gridCol w:w="1086"/>
        <w:gridCol w:w="1082"/>
        <w:gridCol w:w="1082"/>
        <w:gridCol w:w="1082"/>
        <w:gridCol w:w="1082"/>
        <w:gridCol w:w="1082"/>
      </w:tblGrid>
      <w:tr w:rsidR="00E933E9" w:rsidRPr="006849DE" w14:paraId="2080BF1C" w14:textId="77777777" w:rsidTr="00445365">
        <w:trPr>
          <w:trHeight w:val="360"/>
          <w:jc w:val="center"/>
        </w:trPr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6A1BB8" w14:textId="6FDDF1C2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62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61637" w14:textId="77777777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</w:p>
        </w:tc>
        <w:tc>
          <w:tcPr>
            <w:tcW w:w="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F3AEA" w14:textId="77777777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PO2</w:t>
            </w:r>
          </w:p>
        </w:tc>
        <w:tc>
          <w:tcPr>
            <w:tcW w:w="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03CAF1" w14:textId="77777777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PO3</w:t>
            </w:r>
          </w:p>
        </w:tc>
        <w:tc>
          <w:tcPr>
            <w:tcW w:w="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D78A3" w14:textId="77777777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PO4</w:t>
            </w:r>
          </w:p>
        </w:tc>
        <w:tc>
          <w:tcPr>
            <w:tcW w:w="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59CD13" w14:textId="77777777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PO5</w:t>
            </w:r>
          </w:p>
        </w:tc>
        <w:tc>
          <w:tcPr>
            <w:tcW w:w="61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1D0CCC" w14:textId="77777777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PO6</w:t>
            </w:r>
          </w:p>
        </w:tc>
      </w:tr>
      <w:tr w:rsidR="00E933E9" w:rsidRPr="006849DE" w14:paraId="2518FE3B" w14:textId="77777777" w:rsidTr="00445365">
        <w:trPr>
          <w:trHeight w:val="360"/>
          <w:jc w:val="center"/>
        </w:trPr>
        <w:tc>
          <w:tcPr>
            <w:tcW w:w="1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82293" w14:textId="23D11745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CO1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03036C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A70B8B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72AE02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8A6CC0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7ADC6B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66A01B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33E9" w:rsidRPr="006849DE" w14:paraId="77C3902C" w14:textId="77777777" w:rsidTr="00445365">
        <w:trPr>
          <w:trHeight w:val="360"/>
          <w:jc w:val="center"/>
        </w:trPr>
        <w:tc>
          <w:tcPr>
            <w:tcW w:w="1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449709" w14:textId="59745D68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CO2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303C5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946BB2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F437F3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13262B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C15A3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C6FC23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33E9" w:rsidRPr="006849DE" w14:paraId="57D08070" w14:textId="77777777" w:rsidTr="00445365">
        <w:trPr>
          <w:trHeight w:val="360"/>
          <w:jc w:val="center"/>
        </w:trPr>
        <w:tc>
          <w:tcPr>
            <w:tcW w:w="1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F1442" w14:textId="27767714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CO3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88EAF6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AAC80B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91E51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9CFED7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E949DB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C348E6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33E9" w:rsidRPr="006849DE" w14:paraId="3BB2D0AB" w14:textId="77777777" w:rsidTr="00445365">
        <w:trPr>
          <w:trHeight w:val="360"/>
          <w:jc w:val="center"/>
        </w:trPr>
        <w:tc>
          <w:tcPr>
            <w:tcW w:w="1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94FE6" w14:textId="06C2F8E9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CO4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5AF5B5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9101B5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FB7EC1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3A91A5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F2578F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15E304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33E9" w:rsidRPr="006849DE" w14:paraId="2E5A4048" w14:textId="77777777" w:rsidTr="00445365">
        <w:trPr>
          <w:trHeight w:val="360"/>
          <w:jc w:val="center"/>
        </w:trPr>
        <w:tc>
          <w:tcPr>
            <w:tcW w:w="1284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2B6A27" w14:textId="77777777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CO5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9441B7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5AA0ABB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6A8E83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EA04B0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C2D09E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CA20D4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33E9" w:rsidRPr="006849DE" w14:paraId="67DD2250" w14:textId="77777777" w:rsidTr="00445365">
        <w:trPr>
          <w:trHeight w:val="360"/>
          <w:jc w:val="center"/>
        </w:trPr>
        <w:tc>
          <w:tcPr>
            <w:tcW w:w="12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5760C6C6" w14:textId="77777777" w:rsidR="00E933E9" w:rsidRPr="00445365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Average Articulation Level</w:t>
            </w:r>
          </w:p>
        </w:tc>
        <w:tc>
          <w:tcPr>
            <w:tcW w:w="62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B671BF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3681BC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1BB881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81F0F9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065E91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66BFEA" w14:textId="77777777" w:rsidR="00E933E9" w:rsidRPr="006849DE" w:rsidRDefault="00E933E9" w:rsidP="00445365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85FB6ED" w14:textId="77777777" w:rsidR="006849DE" w:rsidRDefault="006849DE" w:rsidP="00E93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A579D10" w14:textId="77777777" w:rsidR="00445365" w:rsidRDefault="00445365">
      <w:pPr>
        <w:rPr>
          <w:rFonts w:ascii="Times New Roman" w:hAnsi="Times New Roman" w:cs="Times New Roman"/>
          <w:b/>
          <w:bCs/>
          <w:sz w:val="28"/>
          <w:szCs w:val="32"/>
          <w:highlight w:val="yellow"/>
        </w:rPr>
      </w:pPr>
      <w:r>
        <w:rPr>
          <w:rFonts w:ascii="Times New Roman" w:hAnsi="Times New Roman" w:cs="Times New Roman"/>
          <w:b/>
          <w:bCs/>
          <w:sz w:val="28"/>
          <w:szCs w:val="32"/>
          <w:highlight w:val="yellow"/>
        </w:rPr>
        <w:lastRenderedPageBreak/>
        <w:br w:type="page"/>
      </w:r>
    </w:p>
    <w:p w14:paraId="3755C8C9" w14:textId="6AEABCBD" w:rsidR="006849DE" w:rsidRPr="003B203E" w:rsidRDefault="006849DE" w:rsidP="006849DE">
      <w:pPr>
        <w:jc w:val="center"/>
        <w:rPr>
          <w:rFonts w:ascii="Times New Roman" w:hAnsi="Times New Roman" w:cs="Times New Roman"/>
          <w:b/>
          <w:bCs/>
          <w:sz w:val="24"/>
          <w:szCs w:val="32"/>
          <w:highlight w:val="yellow"/>
        </w:rPr>
      </w:pPr>
      <w:r w:rsidRPr="003B203E">
        <w:rPr>
          <w:rFonts w:ascii="Times New Roman" w:hAnsi="Times New Roman" w:cs="Times New Roman"/>
          <w:b/>
          <w:bCs/>
          <w:sz w:val="24"/>
          <w:szCs w:val="32"/>
          <w:highlight w:val="yellow"/>
        </w:rPr>
        <w:lastRenderedPageBreak/>
        <w:t xml:space="preserve">ICT </w:t>
      </w:r>
      <w:r w:rsidRPr="003B203E">
        <w:rPr>
          <w:rFonts w:ascii="Times New Roman" w:hAnsi="Times New Roman" w:cs="Times New Roman"/>
          <w:b/>
          <w:bCs/>
          <w:szCs w:val="32"/>
          <w:highlight w:val="yellow"/>
        </w:rPr>
        <w:t>Tools</w:t>
      </w:r>
      <w:r w:rsidRPr="003B203E">
        <w:rPr>
          <w:rFonts w:ascii="Times New Roman" w:hAnsi="Times New Roman" w:cs="Times New Roman"/>
          <w:b/>
          <w:bCs/>
          <w:sz w:val="24"/>
          <w:szCs w:val="32"/>
          <w:highlight w:val="yellow"/>
        </w:rPr>
        <w:t xml:space="preserve"> used in delivery and assessment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1107"/>
        <w:gridCol w:w="3478"/>
        <w:gridCol w:w="5400"/>
      </w:tblGrid>
      <w:tr w:rsidR="006849DE" w:rsidRPr="0030397F" w14:paraId="1C18987D" w14:textId="77777777" w:rsidTr="00445365">
        <w:trPr>
          <w:trHeight w:val="560"/>
        </w:trPr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4A414" w14:textId="77777777" w:rsidR="006849DE" w:rsidRPr="003B203E" w:rsidRDefault="006849DE" w:rsidP="004453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32"/>
                <w:highlight w:val="yellow"/>
              </w:rPr>
            </w:pPr>
            <w:r w:rsidRPr="003B203E">
              <w:rPr>
                <w:rFonts w:ascii="Times New Roman" w:hAnsi="Times New Roman" w:cs="Times New Roman"/>
                <w:b/>
                <w:bCs/>
                <w:sz w:val="24"/>
                <w:szCs w:val="32"/>
                <w:highlight w:val="yellow"/>
              </w:rPr>
              <w:t>Sl. No</w:t>
            </w:r>
          </w:p>
        </w:tc>
        <w:tc>
          <w:tcPr>
            <w:tcW w:w="3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178408" w14:textId="77777777" w:rsidR="006849DE" w:rsidRPr="003B203E" w:rsidRDefault="006849DE" w:rsidP="004453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32"/>
                <w:highlight w:val="yellow"/>
              </w:rPr>
            </w:pPr>
            <w:r w:rsidRPr="003B203E">
              <w:rPr>
                <w:rFonts w:ascii="Times New Roman" w:hAnsi="Times New Roman" w:cs="Times New Roman"/>
                <w:b/>
                <w:bCs/>
                <w:sz w:val="24"/>
                <w:szCs w:val="32"/>
                <w:highlight w:val="yellow"/>
              </w:rPr>
              <w:t>Name of the ICT tool used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10EFB" w14:textId="77777777" w:rsidR="006849DE" w:rsidRPr="003B203E" w:rsidRDefault="006849DE" w:rsidP="004453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32"/>
              </w:rPr>
            </w:pPr>
            <w:r w:rsidRPr="003B203E">
              <w:rPr>
                <w:rFonts w:ascii="Times New Roman" w:hAnsi="Times New Roman" w:cs="Times New Roman"/>
                <w:b/>
                <w:bCs/>
                <w:sz w:val="24"/>
                <w:szCs w:val="32"/>
                <w:highlight w:val="yellow"/>
              </w:rPr>
              <w:t>Details of how it is used</w:t>
            </w:r>
          </w:p>
        </w:tc>
      </w:tr>
      <w:tr w:rsidR="006849DE" w14:paraId="1B0351CC" w14:textId="77777777" w:rsidTr="00445365"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EBD10" w14:textId="77777777" w:rsidR="006849DE" w:rsidRDefault="006849DE" w:rsidP="00445365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3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7FDDB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9BE5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6849DE" w14:paraId="31E06228" w14:textId="77777777" w:rsidTr="00445365"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5BC06" w14:textId="77777777" w:rsidR="006849DE" w:rsidRDefault="006849DE" w:rsidP="00445365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3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EB25DE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18A0E0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6849DE" w14:paraId="2ABC1164" w14:textId="77777777" w:rsidTr="00445365"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25587" w14:textId="77777777" w:rsidR="006849DE" w:rsidRDefault="006849DE" w:rsidP="00445365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3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C9FA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C3C8E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6849DE" w14:paraId="2D482102" w14:textId="77777777" w:rsidTr="00445365"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F40246" w14:textId="77777777" w:rsidR="006849DE" w:rsidRDefault="006849DE" w:rsidP="00445365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3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07DBD9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9D1F2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6849DE" w14:paraId="15B299DC" w14:textId="77777777" w:rsidTr="00445365"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71960" w14:textId="77777777" w:rsidR="006849DE" w:rsidRDefault="006849DE" w:rsidP="00445365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3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554EF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984597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  <w:tr w:rsidR="006849DE" w14:paraId="1151B981" w14:textId="77777777" w:rsidTr="00445365"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544E4" w14:textId="77777777" w:rsidR="006849DE" w:rsidRDefault="006849DE" w:rsidP="00445365">
            <w:pPr>
              <w:jc w:val="center"/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3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0D2F7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DA3C8D" w14:textId="77777777" w:rsidR="006849DE" w:rsidRDefault="006849DE" w:rsidP="00445365">
            <w:pPr>
              <w:rPr>
                <w:rFonts w:ascii="Times New Roman" w:hAnsi="Times New Roman" w:cs="Times New Roman"/>
                <w:bCs/>
                <w:sz w:val="32"/>
                <w:szCs w:val="32"/>
              </w:rPr>
            </w:pPr>
          </w:p>
        </w:tc>
      </w:tr>
    </w:tbl>
    <w:p w14:paraId="2F851FCE" w14:textId="77777777" w:rsidR="00445365" w:rsidRDefault="00445365" w:rsidP="00445365">
      <w:pPr>
        <w:spacing w:after="0"/>
        <w:rPr>
          <w:rFonts w:ascii="Times New Roman" w:hAnsi="Times New Roman" w:cs="Times New Roman"/>
          <w:sz w:val="28"/>
          <w:szCs w:val="28"/>
        </w:rPr>
      </w:pPr>
    </w:p>
    <w:p w14:paraId="2E230025" w14:textId="77777777" w:rsidR="00445365" w:rsidRDefault="00445365" w:rsidP="00445365">
      <w:pPr>
        <w:spacing w:after="0"/>
        <w:rPr>
          <w:rFonts w:ascii="Times New Roman" w:hAnsi="Times New Roman" w:cs="Times New Roman"/>
          <w:b/>
          <w:bCs/>
          <w:sz w:val="28"/>
          <w:szCs w:val="28"/>
        </w:rPr>
      </w:pPr>
    </w:p>
    <w:p w14:paraId="0BCF1F3E" w14:textId="6346D2FE" w:rsidR="00E933E9" w:rsidRDefault="00D807C3" w:rsidP="00445365">
      <w:pPr>
        <w:spacing w:after="0"/>
        <w:rPr>
          <w:rFonts w:ascii="Times New Roman" w:hAnsi="Times New Roman" w:cs="Times New Roman"/>
          <w:b/>
          <w:bCs/>
          <w:sz w:val="24"/>
          <w:szCs w:val="28"/>
        </w:rPr>
      </w:pPr>
      <w:r w:rsidRPr="00445365">
        <w:rPr>
          <w:rFonts w:ascii="Times New Roman" w:hAnsi="Times New Roman" w:cs="Times New Roman"/>
          <w:b/>
          <w:bCs/>
          <w:sz w:val="24"/>
          <w:szCs w:val="28"/>
        </w:rPr>
        <w:t>Course Outcomes</w:t>
      </w:r>
      <w:r w:rsidR="00117F30" w:rsidRPr="00445365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Pr="00445365">
        <w:rPr>
          <w:rFonts w:ascii="Times New Roman" w:hAnsi="Times New Roman" w:cs="Times New Roman"/>
          <w:b/>
          <w:bCs/>
          <w:sz w:val="24"/>
          <w:szCs w:val="28"/>
        </w:rPr>
        <w:t>(COs)/</w:t>
      </w:r>
      <w:r w:rsidR="006849DE" w:rsidRPr="00445365">
        <w:rPr>
          <w:rFonts w:ascii="Times New Roman" w:hAnsi="Times New Roman" w:cs="Times New Roman"/>
          <w:b/>
          <w:bCs/>
          <w:sz w:val="24"/>
          <w:szCs w:val="28"/>
        </w:rPr>
        <w:t xml:space="preserve">Course Learning Outcomes </w:t>
      </w:r>
      <w:r w:rsidR="00E933E9" w:rsidRPr="00445365">
        <w:rPr>
          <w:rFonts w:ascii="Times New Roman" w:hAnsi="Times New Roman" w:cs="Times New Roman"/>
          <w:b/>
          <w:bCs/>
          <w:sz w:val="24"/>
          <w:szCs w:val="28"/>
        </w:rPr>
        <w:t>(CLO</w:t>
      </w:r>
      <w:r w:rsidRPr="00445365">
        <w:rPr>
          <w:rFonts w:ascii="Times New Roman" w:hAnsi="Times New Roman" w:cs="Times New Roman"/>
          <w:b/>
          <w:bCs/>
          <w:sz w:val="24"/>
          <w:szCs w:val="28"/>
        </w:rPr>
        <w:t>s</w:t>
      </w:r>
      <w:r w:rsidR="00E933E9" w:rsidRPr="00445365">
        <w:rPr>
          <w:rFonts w:ascii="Times New Roman" w:hAnsi="Times New Roman" w:cs="Times New Roman"/>
          <w:b/>
          <w:bCs/>
          <w:sz w:val="24"/>
          <w:szCs w:val="28"/>
        </w:rPr>
        <w:t>)</w:t>
      </w:r>
      <w:r w:rsidR="00117F30" w:rsidRPr="00445365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Pr="00445365">
        <w:rPr>
          <w:rFonts w:ascii="Times New Roman" w:hAnsi="Times New Roman" w:cs="Times New Roman"/>
          <w:b/>
          <w:bCs/>
          <w:sz w:val="24"/>
          <w:szCs w:val="28"/>
        </w:rPr>
        <w:t>to PO</w:t>
      </w:r>
      <w:r w:rsidR="00117F30" w:rsidRPr="00445365">
        <w:rPr>
          <w:rFonts w:ascii="Times New Roman" w:hAnsi="Times New Roman" w:cs="Times New Roman"/>
          <w:b/>
          <w:bCs/>
          <w:sz w:val="24"/>
          <w:szCs w:val="28"/>
        </w:rPr>
        <w:t>,</w:t>
      </w:r>
      <w:r w:rsidR="00874341">
        <w:rPr>
          <w:rFonts w:ascii="Times New Roman" w:hAnsi="Times New Roman" w:cs="Times New Roman"/>
          <w:b/>
          <w:bCs/>
          <w:sz w:val="24"/>
          <w:szCs w:val="28"/>
        </w:rPr>
        <w:t xml:space="preserve"> </w:t>
      </w:r>
      <w:r w:rsidR="00117F30" w:rsidRPr="00445365">
        <w:rPr>
          <w:rFonts w:ascii="Times New Roman" w:hAnsi="Times New Roman" w:cs="Times New Roman"/>
          <w:b/>
          <w:bCs/>
          <w:sz w:val="24"/>
          <w:szCs w:val="28"/>
        </w:rPr>
        <w:t>PSO</w:t>
      </w:r>
      <w:r w:rsidRPr="00445365">
        <w:rPr>
          <w:rFonts w:ascii="Times New Roman" w:hAnsi="Times New Roman" w:cs="Times New Roman"/>
          <w:b/>
          <w:bCs/>
          <w:sz w:val="24"/>
          <w:szCs w:val="28"/>
        </w:rPr>
        <w:t>, LO, BL Mapping</w:t>
      </w:r>
    </w:p>
    <w:p w14:paraId="17088BF8" w14:textId="77777777" w:rsidR="00445365" w:rsidRPr="00445365" w:rsidRDefault="00445365" w:rsidP="00445365">
      <w:pPr>
        <w:spacing w:after="0"/>
        <w:rPr>
          <w:rFonts w:cstheme="minorHAnsi"/>
          <w:b/>
          <w:bCs/>
          <w:sz w:val="24"/>
          <w:szCs w:val="28"/>
        </w:rPr>
      </w:pPr>
    </w:p>
    <w:tbl>
      <w:tblPr>
        <w:tblStyle w:val="TableGrid"/>
        <w:tblW w:w="10075" w:type="dxa"/>
        <w:tblLayout w:type="fixed"/>
        <w:tblLook w:val="04A0" w:firstRow="1" w:lastRow="0" w:firstColumn="1" w:lastColumn="0" w:noHBand="0" w:noVBand="1"/>
      </w:tblPr>
      <w:tblGrid>
        <w:gridCol w:w="729"/>
        <w:gridCol w:w="2385"/>
        <w:gridCol w:w="1111"/>
        <w:gridCol w:w="994"/>
        <w:gridCol w:w="1256"/>
        <w:gridCol w:w="1260"/>
        <w:gridCol w:w="1260"/>
        <w:gridCol w:w="1080"/>
      </w:tblGrid>
      <w:tr w:rsidR="00E933E9" w:rsidRPr="00CC1737" w14:paraId="784CA8A8" w14:textId="77777777" w:rsidTr="00445365">
        <w:tc>
          <w:tcPr>
            <w:tcW w:w="3114" w:type="dxa"/>
            <w:gridSpan w:val="2"/>
            <w:vAlign w:val="center"/>
          </w:tcPr>
          <w:p w14:paraId="23EE37EF" w14:textId="77777777" w:rsidR="00E933E9" w:rsidRPr="00445365" w:rsidRDefault="00E933E9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53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 the end of this course, the student should be able to:</w:t>
            </w:r>
          </w:p>
        </w:tc>
        <w:tc>
          <w:tcPr>
            <w:tcW w:w="1111" w:type="dxa"/>
            <w:vAlign w:val="center"/>
          </w:tcPr>
          <w:p w14:paraId="308A9811" w14:textId="2C2646B1" w:rsidR="00E933E9" w:rsidRPr="00445365" w:rsidRDefault="00445365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. of Contact Hours</w:t>
            </w:r>
          </w:p>
        </w:tc>
        <w:tc>
          <w:tcPr>
            <w:tcW w:w="994" w:type="dxa"/>
            <w:vAlign w:val="center"/>
          </w:tcPr>
          <w:p w14:paraId="5821C6B6" w14:textId="68F755EB" w:rsidR="00E933E9" w:rsidRPr="00445365" w:rsidRDefault="00445365" w:rsidP="00445365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Marks</w:t>
            </w:r>
          </w:p>
        </w:tc>
        <w:tc>
          <w:tcPr>
            <w:tcW w:w="1256" w:type="dxa"/>
            <w:vAlign w:val="center"/>
          </w:tcPr>
          <w:p w14:paraId="22D107E4" w14:textId="363004EA" w:rsidR="00E933E9" w:rsidRPr="00445365" w:rsidRDefault="00E933E9" w:rsidP="0044536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Outcomes (PO’s)</w:t>
            </w:r>
          </w:p>
          <w:p w14:paraId="48286C27" w14:textId="77777777" w:rsidR="00E933E9" w:rsidRPr="00445365" w:rsidRDefault="00E933E9" w:rsidP="0044536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51C9E218" w14:textId="77777777" w:rsidR="00E933E9" w:rsidRPr="00445365" w:rsidRDefault="00E933E9" w:rsidP="0044536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Program Specific Outcomes (PSO)</w:t>
            </w:r>
          </w:p>
        </w:tc>
        <w:tc>
          <w:tcPr>
            <w:tcW w:w="1260" w:type="dxa"/>
            <w:vAlign w:val="center"/>
          </w:tcPr>
          <w:p w14:paraId="48F388F6" w14:textId="2B59FC47" w:rsidR="00E933E9" w:rsidRPr="00445365" w:rsidRDefault="00E933E9" w:rsidP="0044536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Learning Outcomes (LOs)</w:t>
            </w:r>
            <w:r w:rsidR="00445365" w:rsidRPr="004453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**</w:t>
            </w:r>
          </w:p>
          <w:p w14:paraId="41DA21D4" w14:textId="77777777" w:rsidR="00E933E9" w:rsidRPr="00445365" w:rsidRDefault="00E933E9" w:rsidP="0044536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6850A166" w14:textId="77777777" w:rsidR="00E933E9" w:rsidRPr="00445365" w:rsidRDefault="00E933E9" w:rsidP="0044536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445365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BL</w:t>
            </w:r>
          </w:p>
        </w:tc>
      </w:tr>
      <w:tr w:rsidR="00E933E9" w:rsidRPr="00CC1737" w14:paraId="4EDA00EE" w14:textId="77777777" w:rsidTr="00445365">
        <w:trPr>
          <w:trHeight w:val="432"/>
        </w:trPr>
        <w:tc>
          <w:tcPr>
            <w:tcW w:w="729" w:type="dxa"/>
            <w:vAlign w:val="center"/>
          </w:tcPr>
          <w:p w14:paraId="2FEF36BC" w14:textId="77777777" w:rsidR="00E933E9" w:rsidRPr="003B203E" w:rsidRDefault="00E933E9" w:rsidP="0044536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203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1</w:t>
            </w:r>
          </w:p>
        </w:tc>
        <w:tc>
          <w:tcPr>
            <w:tcW w:w="2385" w:type="dxa"/>
            <w:vAlign w:val="center"/>
          </w:tcPr>
          <w:p w14:paraId="07138DF6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111" w:type="dxa"/>
            <w:vAlign w:val="center"/>
          </w:tcPr>
          <w:p w14:paraId="1439CAAC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14:paraId="0820D3B9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vAlign w:val="center"/>
          </w:tcPr>
          <w:p w14:paraId="6E670C43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024E5F0E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center"/>
          </w:tcPr>
          <w:p w14:paraId="13A1412E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2C4E31D2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933E9" w:rsidRPr="00CC1737" w14:paraId="46433C33" w14:textId="77777777" w:rsidTr="00445365">
        <w:trPr>
          <w:trHeight w:val="432"/>
        </w:trPr>
        <w:tc>
          <w:tcPr>
            <w:tcW w:w="729" w:type="dxa"/>
            <w:vAlign w:val="center"/>
          </w:tcPr>
          <w:p w14:paraId="1C629AC8" w14:textId="086634A9" w:rsidR="00E933E9" w:rsidRPr="003B203E" w:rsidRDefault="00E933E9" w:rsidP="0044536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203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2</w:t>
            </w:r>
          </w:p>
        </w:tc>
        <w:tc>
          <w:tcPr>
            <w:tcW w:w="2385" w:type="dxa"/>
            <w:vAlign w:val="center"/>
          </w:tcPr>
          <w:p w14:paraId="0DD8A8DA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111" w:type="dxa"/>
            <w:vAlign w:val="center"/>
          </w:tcPr>
          <w:p w14:paraId="4BD25D88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14:paraId="605AF5EF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vAlign w:val="center"/>
          </w:tcPr>
          <w:p w14:paraId="1C99AF43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4EE56439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center"/>
          </w:tcPr>
          <w:p w14:paraId="5142B21A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06B76FA8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933E9" w:rsidRPr="00CC1737" w14:paraId="6D32525F" w14:textId="77777777" w:rsidTr="00445365">
        <w:trPr>
          <w:trHeight w:val="432"/>
        </w:trPr>
        <w:tc>
          <w:tcPr>
            <w:tcW w:w="729" w:type="dxa"/>
            <w:vAlign w:val="center"/>
          </w:tcPr>
          <w:p w14:paraId="1C6944E6" w14:textId="77777777" w:rsidR="00E933E9" w:rsidRPr="003B203E" w:rsidRDefault="00E933E9" w:rsidP="0044536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203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3</w:t>
            </w:r>
          </w:p>
        </w:tc>
        <w:tc>
          <w:tcPr>
            <w:tcW w:w="2385" w:type="dxa"/>
            <w:vAlign w:val="center"/>
          </w:tcPr>
          <w:p w14:paraId="0D84F344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111" w:type="dxa"/>
            <w:vAlign w:val="center"/>
          </w:tcPr>
          <w:p w14:paraId="407524A9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14:paraId="690C40A2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vAlign w:val="center"/>
          </w:tcPr>
          <w:p w14:paraId="16186D82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422DC1DC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center"/>
          </w:tcPr>
          <w:p w14:paraId="7072E026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020DF9BC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933E9" w:rsidRPr="00CC1737" w14:paraId="0B0466DE" w14:textId="77777777" w:rsidTr="00445365">
        <w:trPr>
          <w:trHeight w:val="432"/>
        </w:trPr>
        <w:tc>
          <w:tcPr>
            <w:tcW w:w="729" w:type="dxa"/>
            <w:vAlign w:val="center"/>
          </w:tcPr>
          <w:p w14:paraId="3E8F05BE" w14:textId="77777777" w:rsidR="00E933E9" w:rsidRPr="003B203E" w:rsidRDefault="00E933E9" w:rsidP="0044536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203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4</w:t>
            </w:r>
          </w:p>
        </w:tc>
        <w:tc>
          <w:tcPr>
            <w:tcW w:w="2385" w:type="dxa"/>
            <w:vAlign w:val="center"/>
          </w:tcPr>
          <w:p w14:paraId="0FDC24EA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111" w:type="dxa"/>
            <w:vAlign w:val="center"/>
          </w:tcPr>
          <w:p w14:paraId="0B80E526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14:paraId="6AE3A8DC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vAlign w:val="center"/>
          </w:tcPr>
          <w:p w14:paraId="3AD1F9C2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24674871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center"/>
          </w:tcPr>
          <w:p w14:paraId="2952DD09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6AF66EC5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933E9" w:rsidRPr="00CC1737" w14:paraId="2676E33B" w14:textId="77777777" w:rsidTr="00445365">
        <w:trPr>
          <w:trHeight w:val="432"/>
        </w:trPr>
        <w:tc>
          <w:tcPr>
            <w:tcW w:w="729" w:type="dxa"/>
            <w:vAlign w:val="center"/>
          </w:tcPr>
          <w:p w14:paraId="42EB0A52" w14:textId="77777777" w:rsidR="00E933E9" w:rsidRPr="003B203E" w:rsidRDefault="00E933E9" w:rsidP="0044536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3B203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5</w:t>
            </w:r>
          </w:p>
        </w:tc>
        <w:tc>
          <w:tcPr>
            <w:tcW w:w="2385" w:type="dxa"/>
            <w:vAlign w:val="center"/>
          </w:tcPr>
          <w:p w14:paraId="4DF7C40E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111" w:type="dxa"/>
            <w:vAlign w:val="center"/>
          </w:tcPr>
          <w:p w14:paraId="352925E0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14:paraId="069EE595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vAlign w:val="center"/>
          </w:tcPr>
          <w:p w14:paraId="18DA4B7D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098EC365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center"/>
          </w:tcPr>
          <w:p w14:paraId="44EAAA05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798961B9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933E9" w:rsidRPr="00CC1737" w14:paraId="63BCACF1" w14:textId="77777777" w:rsidTr="00445365">
        <w:trPr>
          <w:trHeight w:val="432"/>
        </w:trPr>
        <w:tc>
          <w:tcPr>
            <w:tcW w:w="729" w:type="dxa"/>
            <w:vAlign w:val="center"/>
          </w:tcPr>
          <w:p w14:paraId="39F80D00" w14:textId="77777777" w:rsidR="00E933E9" w:rsidRPr="00445365" w:rsidRDefault="00E933E9" w:rsidP="00445365">
            <w:pPr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</w:pPr>
          </w:p>
        </w:tc>
        <w:tc>
          <w:tcPr>
            <w:tcW w:w="2385" w:type="dxa"/>
            <w:vAlign w:val="center"/>
          </w:tcPr>
          <w:p w14:paraId="7C17862C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1111" w:type="dxa"/>
            <w:vAlign w:val="center"/>
          </w:tcPr>
          <w:p w14:paraId="2D8349A3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4" w:type="dxa"/>
            <w:vAlign w:val="center"/>
          </w:tcPr>
          <w:p w14:paraId="20ACAB3D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6" w:type="dxa"/>
            <w:vAlign w:val="center"/>
          </w:tcPr>
          <w:p w14:paraId="1B31FF68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Align w:val="center"/>
          </w:tcPr>
          <w:p w14:paraId="681FEDC1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60" w:type="dxa"/>
            <w:vAlign w:val="center"/>
          </w:tcPr>
          <w:p w14:paraId="2BF0EF10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Align w:val="center"/>
          </w:tcPr>
          <w:p w14:paraId="55100C82" w14:textId="77777777" w:rsidR="00E933E9" w:rsidRPr="00445365" w:rsidRDefault="00E933E9" w:rsidP="00445365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E933E9" w:rsidRPr="00CC1737" w14:paraId="67A4F3D4" w14:textId="77777777" w:rsidTr="00445365">
        <w:trPr>
          <w:trHeight w:val="360"/>
        </w:trPr>
        <w:tc>
          <w:tcPr>
            <w:tcW w:w="729" w:type="dxa"/>
          </w:tcPr>
          <w:p w14:paraId="584391F6" w14:textId="77777777" w:rsidR="00E933E9" w:rsidRPr="00445365" w:rsidRDefault="00E933E9" w:rsidP="009B6001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  <w:tc>
          <w:tcPr>
            <w:tcW w:w="2385" w:type="dxa"/>
          </w:tcPr>
          <w:p w14:paraId="3343603C" w14:textId="77777777" w:rsidR="00E933E9" w:rsidRPr="00445365" w:rsidRDefault="00E933E9" w:rsidP="009B600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45365"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  <w:tc>
          <w:tcPr>
            <w:tcW w:w="1111" w:type="dxa"/>
          </w:tcPr>
          <w:p w14:paraId="3ACFBDC8" w14:textId="77777777" w:rsidR="00E933E9" w:rsidRPr="00445365" w:rsidRDefault="00E933E9" w:rsidP="009B600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4" w:type="dxa"/>
          </w:tcPr>
          <w:p w14:paraId="4EB06F48" w14:textId="77777777" w:rsidR="00E933E9" w:rsidRPr="00445365" w:rsidRDefault="00E933E9" w:rsidP="009B600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56" w:type="dxa"/>
          </w:tcPr>
          <w:p w14:paraId="61A9FDE3" w14:textId="77777777" w:rsidR="00E933E9" w:rsidRPr="00445365" w:rsidRDefault="00E933E9" w:rsidP="009B600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14:paraId="517DDA69" w14:textId="77777777" w:rsidR="00E933E9" w:rsidRPr="00445365" w:rsidRDefault="00E933E9" w:rsidP="009B600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14:paraId="6430CC07" w14:textId="77777777" w:rsidR="00E933E9" w:rsidRPr="00445365" w:rsidRDefault="00E933E9" w:rsidP="009B600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80" w:type="dxa"/>
          </w:tcPr>
          <w:p w14:paraId="3F10193C" w14:textId="77777777" w:rsidR="00E933E9" w:rsidRPr="00445365" w:rsidRDefault="00E933E9" w:rsidP="009B600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00B655C" w14:textId="77777777" w:rsidR="00E933E9" w:rsidRDefault="00E933E9" w:rsidP="00E933E9">
      <w:pPr>
        <w:rPr>
          <w:rFonts w:cstheme="minorHAnsi"/>
          <w:b/>
          <w:bCs/>
          <w:sz w:val="23"/>
          <w:szCs w:val="23"/>
        </w:rPr>
      </w:pPr>
      <w:r>
        <w:rPr>
          <w:rFonts w:cstheme="minorHAnsi"/>
          <w:b/>
          <w:bCs/>
          <w:sz w:val="23"/>
          <w:szCs w:val="23"/>
        </w:rPr>
        <w:t>** Delete this column if not relevant.</w:t>
      </w:r>
    </w:p>
    <w:p w14:paraId="429B9EF0" w14:textId="77777777" w:rsidR="00445365" w:rsidRDefault="00445365" w:rsidP="00C02826">
      <w:pPr>
        <w:jc w:val="center"/>
        <w:rPr>
          <w:rFonts w:ascii="Times New Roman" w:hAnsi="Times New Roman" w:cs="Times New Roman"/>
          <w:b/>
          <w:bCs/>
          <w:sz w:val="28"/>
          <w:szCs w:val="24"/>
        </w:rPr>
      </w:pPr>
    </w:p>
    <w:p w14:paraId="73CCAA55" w14:textId="550DEDAB" w:rsidR="00C02826" w:rsidRPr="00445365" w:rsidRDefault="00C02826" w:rsidP="00C02826">
      <w:pPr>
        <w:jc w:val="center"/>
        <w:rPr>
          <w:rFonts w:ascii="Times New Roman" w:hAnsi="Times New Roman" w:cs="Times New Roman"/>
          <w:sz w:val="24"/>
          <w:szCs w:val="24"/>
        </w:rPr>
      </w:pPr>
      <w:r w:rsidRPr="00445365">
        <w:rPr>
          <w:rFonts w:ascii="Times New Roman" w:hAnsi="Times New Roman" w:cs="Times New Roman"/>
          <w:b/>
          <w:bCs/>
          <w:sz w:val="24"/>
          <w:szCs w:val="24"/>
        </w:rPr>
        <w:t>Delivery and assessment Plan of LOs</w:t>
      </w:r>
      <w:r w:rsidR="00445365" w:rsidRPr="00445365">
        <w:rPr>
          <w:rFonts w:ascii="Times New Roman" w:hAnsi="Times New Roman" w:cs="Times New Roman"/>
          <w:b/>
          <w:bCs/>
          <w:sz w:val="24"/>
          <w:szCs w:val="24"/>
        </w:rPr>
        <w:t>#</w:t>
      </w:r>
    </w:p>
    <w:tbl>
      <w:tblPr>
        <w:tblStyle w:val="TableGrid"/>
        <w:tblW w:w="9923" w:type="dxa"/>
        <w:tblInd w:w="-147" w:type="dxa"/>
        <w:tblLook w:val="04A0" w:firstRow="1" w:lastRow="0" w:firstColumn="1" w:lastColumn="0" w:noHBand="0" w:noVBand="1"/>
      </w:tblPr>
      <w:tblGrid>
        <w:gridCol w:w="1176"/>
        <w:gridCol w:w="3077"/>
        <w:gridCol w:w="5670"/>
      </w:tblGrid>
      <w:tr w:rsidR="00C02826" w14:paraId="10BFC985" w14:textId="77777777" w:rsidTr="00445365">
        <w:trPr>
          <w:trHeight w:val="647"/>
        </w:trPr>
        <w:tc>
          <w:tcPr>
            <w:tcW w:w="425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AF6FB9" w14:textId="77777777" w:rsidR="00C02826" w:rsidRDefault="00C02826" w:rsidP="00445365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Learning Outcome (LO) mapped to the course</w:t>
            </w:r>
          </w:p>
        </w:tc>
        <w:tc>
          <w:tcPr>
            <w:tcW w:w="56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5DD4F7" w14:textId="77777777" w:rsidR="00C02826" w:rsidRDefault="00C02826" w:rsidP="0044536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livery and assessment Plan</w:t>
            </w:r>
          </w:p>
        </w:tc>
      </w:tr>
      <w:tr w:rsidR="00C02826" w14:paraId="5C4F2772" w14:textId="77777777" w:rsidTr="00445365">
        <w:trPr>
          <w:trHeight w:val="359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A2B93A" w14:textId="77777777" w:rsidR="00C02826" w:rsidRDefault="00C02826" w:rsidP="0044536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0"/>
              </w:rPr>
              <w:t>LO</w:t>
            </w:r>
          </w:p>
        </w:tc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8AB9C" w14:textId="77777777" w:rsidR="00C02826" w:rsidRDefault="00C02826" w:rsidP="00445365">
            <w:pPr>
              <w:jc w:val="center"/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0"/>
                <w:u w:val="single"/>
              </w:rPr>
              <w:t>LO statement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CC225D" w14:textId="77777777" w:rsidR="00C02826" w:rsidRDefault="00C02826">
            <w:pPr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</w:tr>
      <w:tr w:rsidR="00C02826" w14:paraId="6A50AC24" w14:textId="77777777" w:rsidTr="00445365">
        <w:trPr>
          <w:trHeight w:val="360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91C33" w14:textId="77777777" w:rsidR="00C02826" w:rsidRDefault="00C02826" w:rsidP="0044536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</w:p>
        </w:tc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ABBDEC" w14:textId="77777777" w:rsidR="00C02826" w:rsidRDefault="00C02826" w:rsidP="0044536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1E810" w14:textId="77777777" w:rsidR="00C02826" w:rsidRDefault="00C02826" w:rsidP="0044536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C02826" w14:paraId="65999424" w14:textId="77777777" w:rsidTr="00445365">
        <w:trPr>
          <w:trHeight w:val="360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E8C482" w14:textId="77777777" w:rsidR="00C02826" w:rsidRDefault="00C02826" w:rsidP="0044536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78A7E" w14:textId="77777777" w:rsidR="00C02826" w:rsidRDefault="00C02826" w:rsidP="0044536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8C065" w14:textId="77777777" w:rsidR="00C02826" w:rsidRDefault="00C02826" w:rsidP="0044536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C02826" w14:paraId="0E0C7DD8" w14:textId="77777777" w:rsidTr="00445365">
        <w:trPr>
          <w:trHeight w:val="360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524C9" w14:textId="77777777" w:rsidR="00C02826" w:rsidRDefault="00C02826" w:rsidP="0044536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10897" w14:textId="77777777" w:rsidR="00C02826" w:rsidRDefault="00C02826" w:rsidP="0044536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E34CF7" w14:textId="77777777" w:rsidR="00C02826" w:rsidRDefault="00C02826" w:rsidP="00445365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C02826" w14:paraId="427D40ED" w14:textId="77777777" w:rsidTr="00445365">
        <w:trPr>
          <w:trHeight w:val="360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48058" w14:textId="77777777" w:rsidR="00C02826" w:rsidRDefault="00C02826" w:rsidP="0044536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C5E47" w14:textId="77777777" w:rsidR="00C02826" w:rsidRDefault="00C02826" w:rsidP="00445365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u w:val="single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B98703" w14:textId="77777777" w:rsidR="00C02826" w:rsidRDefault="00C02826" w:rsidP="00445365">
            <w:pPr>
              <w:rPr>
                <w:rStyle w:val="Style2"/>
                <w:rFonts w:ascii="Times New Roman" w:hAnsi="Times New Roman" w:cs="Times New Roman"/>
                <w:sz w:val="20"/>
              </w:rPr>
            </w:pPr>
          </w:p>
        </w:tc>
      </w:tr>
      <w:tr w:rsidR="00C02826" w14:paraId="28E793B9" w14:textId="77777777" w:rsidTr="00445365">
        <w:trPr>
          <w:trHeight w:val="360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309ED6" w14:textId="77777777" w:rsidR="00C02826" w:rsidRDefault="00C02826" w:rsidP="00445365">
            <w:pPr>
              <w:rPr>
                <w:u w:val="single"/>
              </w:rPr>
            </w:pPr>
          </w:p>
        </w:tc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A504F" w14:textId="77777777" w:rsidR="00C02826" w:rsidRDefault="00C02826" w:rsidP="0044536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7B500" w14:textId="77777777" w:rsidR="00C02826" w:rsidRDefault="00C02826" w:rsidP="0044536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C02826" w14:paraId="2D664D2C" w14:textId="77777777" w:rsidTr="00445365">
        <w:trPr>
          <w:trHeight w:val="360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AE810" w14:textId="77777777" w:rsidR="00C02826" w:rsidRDefault="00C02826" w:rsidP="0044536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58F12" w14:textId="77777777" w:rsidR="00C02826" w:rsidRDefault="00C02826" w:rsidP="0044536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E768A" w14:textId="77777777" w:rsidR="00C02826" w:rsidRDefault="00C02826" w:rsidP="0044536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  <w:tr w:rsidR="00C02826" w14:paraId="659E46EB" w14:textId="77777777" w:rsidTr="00445365">
        <w:trPr>
          <w:trHeight w:val="360"/>
        </w:trPr>
        <w:tc>
          <w:tcPr>
            <w:tcW w:w="1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B5DEF" w14:textId="77777777" w:rsidR="00C02826" w:rsidRDefault="00C02826" w:rsidP="0044536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3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F8891" w14:textId="77777777" w:rsidR="00C02826" w:rsidRDefault="00C02826" w:rsidP="0044536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670E59" w14:textId="77777777" w:rsidR="00C02826" w:rsidRDefault="00C02826" w:rsidP="00445365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3F3C716B" w14:textId="27276DA8" w:rsidR="00445365" w:rsidRPr="00A23B61" w:rsidRDefault="00445365" w:rsidP="00445365">
      <w:pPr>
        <w:rPr>
          <w:rFonts w:ascii="Times New Roman" w:hAnsi="Times New Roman" w:cs="Times New Roman"/>
          <w:sz w:val="28"/>
          <w:szCs w:val="28"/>
        </w:rPr>
        <w:sectPr w:rsidR="00445365" w:rsidRPr="00A23B61" w:rsidSect="00A23B6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450" w:right="1021" w:bottom="1021" w:left="1021" w:header="709" w:footer="709" w:gutter="0"/>
          <w:cols w:space="720"/>
        </w:sectPr>
      </w:pPr>
      <w:r w:rsidRPr="0016765B">
        <w:rPr>
          <w:rFonts w:ascii="Times New Roman" w:hAnsi="Times New Roman" w:cs="Times New Roman"/>
          <w:b/>
          <w:i/>
          <w:sz w:val="24"/>
          <w:szCs w:val="28"/>
        </w:rPr>
        <w:t># Applicable to IET Accredited Programs</w:t>
      </w:r>
    </w:p>
    <w:p w14:paraId="0D77741C" w14:textId="2F387C9F" w:rsidR="007166C3" w:rsidRPr="000A26FE" w:rsidRDefault="003B203E" w:rsidP="000A26F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sz w:val="24"/>
          <w:szCs w:val="24"/>
        </w:rPr>
        <w:lastRenderedPageBreak/>
        <w:t>Assessment Plan</w:t>
      </w:r>
    </w:p>
    <w:tbl>
      <w:tblPr>
        <w:tblStyle w:val="TableGrid"/>
        <w:tblW w:w="10065" w:type="dxa"/>
        <w:tblInd w:w="-289" w:type="dxa"/>
        <w:tblLook w:val="04A0" w:firstRow="1" w:lastRow="0" w:firstColumn="1" w:lastColumn="0" w:noHBand="0" w:noVBand="1"/>
      </w:tblPr>
      <w:tblGrid>
        <w:gridCol w:w="1987"/>
        <w:gridCol w:w="2833"/>
        <w:gridCol w:w="2694"/>
        <w:gridCol w:w="2551"/>
      </w:tblGrid>
      <w:tr w:rsidR="003D190F" w:rsidRPr="000A26FE" w14:paraId="6DC7F606" w14:textId="77777777" w:rsidTr="000A26FE">
        <w:trPr>
          <w:trHeight w:val="902"/>
        </w:trPr>
        <w:tc>
          <w:tcPr>
            <w:tcW w:w="1987" w:type="dxa"/>
            <w:vAlign w:val="center"/>
          </w:tcPr>
          <w:p w14:paraId="43C2338B" w14:textId="77777777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Components</w:t>
            </w:r>
          </w:p>
        </w:tc>
        <w:tc>
          <w:tcPr>
            <w:tcW w:w="2833" w:type="dxa"/>
            <w:vAlign w:val="center"/>
          </w:tcPr>
          <w:p w14:paraId="32FAD668" w14:textId="2EA67F21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Continuous Evaluation</w:t>
            </w:r>
            <w:r w:rsidR="00795DF9"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  <w:r w:rsidR="00A613D0"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Experiments/Open Ended experiments</w:t>
            </w:r>
          </w:p>
        </w:tc>
        <w:tc>
          <w:tcPr>
            <w:tcW w:w="2694" w:type="dxa"/>
            <w:vAlign w:val="center"/>
          </w:tcPr>
          <w:p w14:paraId="4ED604FE" w14:textId="5B1DDE06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Mini Project</w:t>
            </w:r>
            <w:r w:rsidR="0068163C"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Optional)</w:t>
            </w:r>
          </w:p>
        </w:tc>
        <w:tc>
          <w:tcPr>
            <w:tcW w:w="2551" w:type="dxa"/>
            <w:vAlign w:val="center"/>
          </w:tcPr>
          <w:p w14:paraId="038A5ABF" w14:textId="45360177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nd semester </w:t>
            </w:r>
            <w:r w:rsidR="004C4EAB"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xamination</w:t>
            </w:r>
          </w:p>
        </w:tc>
      </w:tr>
      <w:tr w:rsidR="003D190F" w:rsidRPr="000A26FE" w14:paraId="5A3907C2" w14:textId="77777777" w:rsidTr="000A26FE">
        <w:trPr>
          <w:trHeight w:val="599"/>
        </w:trPr>
        <w:tc>
          <w:tcPr>
            <w:tcW w:w="1987" w:type="dxa"/>
            <w:vAlign w:val="center"/>
          </w:tcPr>
          <w:p w14:paraId="5AE4A10A" w14:textId="0EA06730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2833" w:type="dxa"/>
            <w:vAlign w:val="center"/>
          </w:tcPr>
          <w:p w14:paraId="0A67E687" w14:textId="2CB3548E" w:rsidR="003D190F" w:rsidRPr="000A26FE" w:rsidRDefault="004C4EAB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8163C" w:rsidRPr="000A26FE">
              <w:rPr>
                <w:rFonts w:ascii="Times New Roman" w:hAnsi="Times New Roman" w:cs="Times New Roman"/>
                <w:sz w:val="24"/>
                <w:szCs w:val="24"/>
              </w:rPr>
              <w:t>/6</w:t>
            </w: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 xml:space="preserve"> Hours </w:t>
            </w:r>
            <w:r w:rsidR="0068163C" w:rsidRPr="000A26FE">
              <w:rPr>
                <w:rFonts w:ascii="Times New Roman" w:hAnsi="Times New Roman" w:cs="Times New Roman"/>
                <w:sz w:val="24"/>
                <w:szCs w:val="24"/>
              </w:rPr>
              <w:t>per week</w:t>
            </w:r>
          </w:p>
        </w:tc>
        <w:tc>
          <w:tcPr>
            <w:tcW w:w="2694" w:type="dxa"/>
            <w:vAlign w:val="center"/>
          </w:tcPr>
          <w:p w14:paraId="4F390220" w14:textId="4467D833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3 months</w:t>
            </w:r>
          </w:p>
        </w:tc>
        <w:tc>
          <w:tcPr>
            <w:tcW w:w="2551" w:type="dxa"/>
            <w:vAlign w:val="center"/>
          </w:tcPr>
          <w:p w14:paraId="5913733E" w14:textId="73D1C587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 xml:space="preserve">180 </w:t>
            </w:r>
            <w:r w:rsidR="00160F33" w:rsidRPr="000A26F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inutes</w:t>
            </w:r>
          </w:p>
        </w:tc>
      </w:tr>
      <w:tr w:rsidR="003D190F" w:rsidRPr="000A26FE" w14:paraId="5A4A774A" w14:textId="77777777" w:rsidTr="000A26FE">
        <w:trPr>
          <w:trHeight w:val="1118"/>
        </w:trPr>
        <w:tc>
          <w:tcPr>
            <w:tcW w:w="1987" w:type="dxa"/>
            <w:vAlign w:val="center"/>
          </w:tcPr>
          <w:p w14:paraId="58EB8F71" w14:textId="77777777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Weightage</w:t>
            </w:r>
          </w:p>
        </w:tc>
        <w:tc>
          <w:tcPr>
            <w:tcW w:w="2833" w:type="dxa"/>
            <w:vAlign w:val="center"/>
          </w:tcPr>
          <w:p w14:paraId="557638D9" w14:textId="76718C7C" w:rsidR="003D190F" w:rsidRPr="000A26FE" w:rsidRDefault="00162E6B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4C4EAB" w:rsidRPr="000A26FE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  <w:r w:rsidR="0068163C" w:rsidRPr="000A26FE">
              <w:rPr>
                <w:rFonts w:ascii="Times New Roman" w:hAnsi="Times New Roman" w:cs="Times New Roman"/>
                <w:sz w:val="24"/>
                <w:szCs w:val="24"/>
              </w:rPr>
              <w:t xml:space="preserve"> / 60%</w:t>
            </w:r>
          </w:p>
        </w:tc>
        <w:tc>
          <w:tcPr>
            <w:tcW w:w="2694" w:type="dxa"/>
            <w:vAlign w:val="center"/>
          </w:tcPr>
          <w:p w14:paraId="55A70EDE" w14:textId="2E6D5332" w:rsidR="003D190F" w:rsidRPr="000A26FE" w:rsidRDefault="00162E6B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D190F" w:rsidRPr="000A26FE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2551" w:type="dxa"/>
            <w:vAlign w:val="center"/>
          </w:tcPr>
          <w:p w14:paraId="04F230E5" w14:textId="03DCAA5A" w:rsidR="003D190F" w:rsidRPr="000A26FE" w:rsidRDefault="00AF4271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3D190F" w:rsidRPr="000A26FE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3D190F" w:rsidRPr="000A26FE" w14:paraId="7764C8CF" w14:textId="77777777" w:rsidTr="000A26FE">
        <w:tc>
          <w:tcPr>
            <w:tcW w:w="1987" w:type="dxa"/>
            <w:vAlign w:val="center"/>
          </w:tcPr>
          <w:p w14:paraId="75CF3143" w14:textId="77777777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Typology of questions</w:t>
            </w:r>
          </w:p>
        </w:tc>
        <w:tc>
          <w:tcPr>
            <w:tcW w:w="2833" w:type="dxa"/>
            <w:vAlign w:val="center"/>
          </w:tcPr>
          <w:p w14:paraId="6F8F301E" w14:textId="437FE881" w:rsidR="004C4EAB" w:rsidRPr="000A26FE" w:rsidRDefault="004C4EAB" w:rsidP="000A26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plying;</w:t>
            </w:r>
          </w:p>
          <w:p w14:paraId="7077C8E3" w14:textId="67061637" w:rsidR="004C4EAB" w:rsidRPr="000A26FE" w:rsidRDefault="004C4EAB" w:rsidP="000A26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nalysing.</w:t>
            </w:r>
          </w:p>
          <w:p w14:paraId="6043F035" w14:textId="2E447BF0" w:rsidR="003D190F" w:rsidRPr="000A26FE" w:rsidRDefault="004C4EAB" w:rsidP="000A26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valuating.</w:t>
            </w:r>
          </w:p>
        </w:tc>
        <w:tc>
          <w:tcPr>
            <w:tcW w:w="2694" w:type="dxa"/>
            <w:vAlign w:val="center"/>
          </w:tcPr>
          <w:p w14:paraId="26EBCD38" w14:textId="336FBA1E" w:rsidR="003D190F" w:rsidRPr="000A26FE" w:rsidRDefault="003D190F" w:rsidP="000A26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pplying; Analysing.</w:t>
            </w:r>
          </w:p>
          <w:p w14:paraId="3F2CB10A" w14:textId="77777777" w:rsidR="003D190F" w:rsidRPr="000A26FE" w:rsidRDefault="003D190F" w:rsidP="000A26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valuating.</w:t>
            </w:r>
          </w:p>
          <w:p w14:paraId="3090A25A" w14:textId="77777777" w:rsidR="003D190F" w:rsidRPr="000A26FE" w:rsidRDefault="003D190F" w:rsidP="000A26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Creating</w:t>
            </w:r>
          </w:p>
        </w:tc>
        <w:tc>
          <w:tcPr>
            <w:tcW w:w="2551" w:type="dxa"/>
            <w:vAlign w:val="center"/>
          </w:tcPr>
          <w:p w14:paraId="37B128BE" w14:textId="1D078457" w:rsidR="003D190F" w:rsidRPr="000A26FE" w:rsidRDefault="003D190F" w:rsidP="000A26F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Applying; Analysing; Evaluating; Creating</w:t>
            </w:r>
          </w:p>
          <w:p w14:paraId="2274D6E5" w14:textId="77777777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3D190F" w:rsidRPr="000A26FE" w14:paraId="099DD7E4" w14:textId="77777777" w:rsidTr="000A26FE">
        <w:trPr>
          <w:trHeight w:val="1303"/>
        </w:trPr>
        <w:tc>
          <w:tcPr>
            <w:tcW w:w="1987" w:type="dxa"/>
            <w:vAlign w:val="center"/>
          </w:tcPr>
          <w:p w14:paraId="7078A130" w14:textId="446CD186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Pattern</w:t>
            </w:r>
          </w:p>
        </w:tc>
        <w:tc>
          <w:tcPr>
            <w:tcW w:w="2833" w:type="dxa"/>
            <w:vAlign w:val="center"/>
          </w:tcPr>
          <w:p w14:paraId="558C9649" w14:textId="137C9A9F" w:rsidR="004C4EAB" w:rsidRPr="000A26FE" w:rsidRDefault="004C4EAB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Aim</w:t>
            </w:r>
            <w:r w:rsidR="00A613D0" w:rsidRPr="000A26F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Procedure</w:t>
            </w:r>
            <w:r w:rsidR="00A613D0" w:rsidRPr="000A26FE">
              <w:rPr>
                <w:rFonts w:ascii="Times New Roman" w:hAnsi="Times New Roman" w:cs="Times New Roman"/>
                <w:sz w:val="24"/>
                <w:szCs w:val="24"/>
              </w:rPr>
              <w:t xml:space="preserve">, Conduction, Analysis, Result discussion, </w:t>
            </w: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Conclusion</w:t>
            </w:r>
            <w:r w:rsidR="00A613D0" w:rsidRPr="000A26F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694" w:type="dxa"/>
            <w:vAlign w:val="center"/>
          </w:tcPr>
          <w:p w14:paraId="2481E875" w14:textId="77777777" w:rsidR="004C4EAB" w:rsidRPr="000A26FE" w:rsidRDefault="003D190F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Abstract, Literature, Problem Statement, Comparative analysis,</w:t>
            </w:r>
          </w:p>
          <w:p w14:paraId="7651E56E" w14:textId="26BF8FBF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Conclusion</w:t>
            </w:r>
          </w:p>
        </w:tc>
        <w:tc>
          <w:tcPr>
            <w:tcW w:w="2551" w:type="dxa"/>
            <w:vAlign w:val="center"/>
          </w:tcPr>
          <w:p w14:paraId="3EDB9988" w14:textId="77777777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Answer all 5 full questions of 10 marks each. Each question may have 2 to 3 parts of 3/4/5/6/7 marks</w:t>
            </w:r>
          </w:p>
        </w:tc>
      </w:tr>
      <w:tr w:rsidR="003D190F" w:rsidRPr="000A26FE" w14:paraId="5E13588E" w14:textId="77777777" w:rsidTr="000A26FE">
        <w:trPr>
          <w:trHeight w:val="511"/>
        </w:trPr>
        <w:tc>
          <w:tcPr>
            <w:tcW w:w="1987" w:type="dxa"/>
            <w:vAlign w:val="center"/>
          </w:tcPr>
          <w:p w14:paraId="0770055F" w14:textId="5AAC3205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Schedule</w:t>
            </w:r>
          </w:p>
        </w:tc>
        <w:tc>
          <w:tcPr>
            <w:tcW w:w="2833" w:type="dxa"/>
            <w:vAlign w:val="center"/>
          </w:tcPr>
          <w:p w14:paraId="5D3667EF" w14:textId="1BC82D76" w:rsidR="003D190F" w:rsidRPr="000A26FE" w:rsidRDefault="00270F18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Weekly</w:t>
            </w:r>
          </w:p>
        </w:tc>
        <w:tc>
          <w:tcPr>
            <w:tcW w:w="2694" w:type="dxa"/>
            <w:vAlign w:val="center"/>
          </w:tcPr>
          <w:p w14:paraId="6B2C2229" w14:textId="49173D97" w:rsidR="003D190F" w:rsidRPr="000A26FE" w:rsidRDefault="00270F18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To be decided by the faculty</w:t>
            </w:r>
          </w:p>
        </w:tc>
        <w:tc>
          <w:tcPr>
            <w:tcW w:w="2551" w:type="dxa"/>
            <w:vAlign w:val="center"/>
          </w:tcPr>
          <w:p w14:paraId="172769D2" w14:textId="44181FFB" w:rsidR="003D190F" w:rsidRPr="000A26FE" w:rsidRDefault="00270F18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Last week of the semester</w:t>
            </w:r>
          </w:p>
        </w:tc>
      </w:tr>
      <w:tr w:rsidR="003D190F" w:rsidRPr="000A26FE" w14:paraId="33973B73" w14:textId="77777777" w:rsidTr="000A26FE">
        <w:trPr>
          <w:trHeight w:val="665"/>
        </w:trPr>
        <w:tc>
          <w:tcPr>
            <w:tcW w:w="1987" w:type="dxa"/>
            <w:vAlign w:val="center"/>
          </w:tcPr>
          <w:p w14:paraId="2739336D" w14:textId="42E82329" w:rsidR="003D190F" w:rsidRPr="000A26FE" w:rsidRDefault="003D190F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2833" w:type="dxa"/>
            <w:vAlign w:val="center"/>
          </w:tcPr>
          <w:p w14:paraId="6A4A4FFA" w14:textId="55449C95" w:rsidR="003D190F" w:rsidRPr="000A26FE" w:rsidRDefault="00270F18" w:rsidP="000A26FE">
            <w:pPr>
              <w:tabs>
                <w:tab w:val="left" w:pos="270"/>
              </w:tabs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s per syllabus</w:t>
            </w:r>
          </w:p>
        </w:tc>
        <w:tc>
          <w:tcPr>
            <w:tcW w:w="2694" w:type="dxa"/>
            <w:vAlign w:val="center"/>
          </w:tcPr>
          <w:p w14:paraId="3F6F9917" w14:textId="1E5C9757" w:rsidR="003D190F" w:rsidRPr="000A26FE" w:rsidRDefault="00A613D0" w:rsidP="000A26FE">
            <w:pPr>
              <w:tabs>
                <w:tab w:val="left" w:pos="270"/>
              </w:tabs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aculty to decide</w:t>
            </w:r>
          </w:p>
        </w:tc>
        <w:tc>
          <w:tcPr>
            <w:tcW w:w="2551" w:type="dxa"/>
            <w:vAlign w:val="center"/>
          </w:tcPr>
          <w:p w14:paraId="3750D8BA" w14:textId="7A7F210B" w:rsidR="003D190F" w:rsidRPr="000A26FE" w:rsidRDefault="00270F18" w:rsidP="000A26FE">
            <w:pPr>
              <w:tabs>
                <w:tab w:val="left" w:pos="270"/>
              </w:tabs>
              <w:jc w:val="center"/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xperiments/Open ended</w:t>
            </w:r>
            <w:r w:rsidR="005000E9"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 Individual</w:t>
            </w:r>
          </w:p>
        </w:tc>
      </w:tr>
      <w:tr w:rsidR="005000E9" w:rsidRPr="000A26FE" w14:paraId="44E3C9FB" w14:textId="77777777" w:rsidTr="000A26FE">
        <w:trPr>
          <w:trHeight w:val="665"/>
        </w:trPr>
        <w:tc>
          <w:tcPr>
            <w:tcW w:w="1987" w:type="dxa"/>
            <w:vAlign w:val="center"/>
          </w:tcPr>
          <w:p w14:paraId="15E0CF23" w14:textId="1B07C0D0" w:rsidR="005000E9" w:rsidRPr="000A26FE" w:rsidRDefault="005000E9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Mode of Conducting</w:t>
            </w:r>
          </w:p>
        </w:tc>
        <w:tc>
          <w:tcPr>
            <w:tcW w:w="2833" w:type="dxa"/>
            <w:vAlign w:val="center"/>
          </w:tcPr>
          <w:p w14:paraId="6C7723EA" w14:textId="1790D3D6" w:rsidR="005000E9" w:rsidRPr="000A26FE" w:rsidRDefault="005000E9" w:rsidP="000A26FE">
            <w:pPr>
              <w:tabs>
                <w:tab w:val="left" w:pos="270"/>
              </w:tabs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vidual/Group</w:t>
            </w:r>
          </w:p>
        </w:tc>
        <w:tc>
          <w:tcPr>
            <w:tcW w:w="2694" w:type="dxa"/>
            <w:vAlign w:val="center"/>
          </w:tcPr>
          <w:p w14:paraId="31A9BCAC" w14:textId="0ADA304A" w:rsidR="005000E9" w:rsidRPr="000A26FE" w:rsidRDefault="005000E9" w:rsidP="000A26FE">
            <w:pPr>
              <w:tabs>
                <w:tab w:val="left" w:pos="270"/>
              </w:tabs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vidual/Group</w:t>
            </w:r>
          </w:p>
        </w:tc>
        <w:tc>
          <w:tcPr>
            <w:tcW w:w="2551" w:type="dxa"/>
            <w:vAlign w:val="center"/>
          </w:tcPr>
          <w:p w14:paraId="57B7E547" w14:textId="4EADB451" w:rsidR="005000E9" w:rsidRPr="000A26FE" w:rsidRDefault="005000E9" w:rsidP="000A26FE">
            <w:pPr>
              <w:tabs>
                <w:tab w:val="left" w:pos="270"/>
              </w:tabs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vidual</w:t>
            </w:r>
          </w:p>
        </w:tc>
      </w:tr>
    </w:tbl>
    <w:p w14:paraId="6B1977B8" w14:textId="5A7017D4" w:rsidR="006849DE" w:rsidRPr="000A26FE" w:rsidRDefault="006849DE" w:rsidP="006849DE">
      <w:pPr>
        <w:tabs>
          <w:tab w:val="left" w:pos="285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 xml:space="preserve">Note: Fine tune the assessment plan as per the guidelines, issued by AD(A), notified </w:t>
      </w:r>
      <w:r w:rsidR="0074053F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from time to time</w:t>
      </w:r>
    </w:p>
    <w:p w14:paraId="1679848A" w14:textId="77777777" w:rsidR="000A26FE" w:rsidRDefault="000A26FE" w:rsidP="000A26F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AE14D0" w14:textId="3A2EDDD2" w:rsidR="007166C3" w:rsidRPr="000A26FE" w:rsidRDefault="003B203E" w:rsidP="000A26F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sz w:val="24"/>
          <w:szCs w:val="24"/>
        </w:rPr>
        <w:t>Lesson Plan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341"/>
        <w:gridCol w:w="6574"/>
        <w:gridCol w:w="2003"/>
      </w:tblGrid>
      <w:tr w:rsidR="00B0772E" w:rsidRPr="000A26FE" w14:paraId="7850E307" w14:textId="77777777" w:rsidTr="000A26FE">
        <w:tc>
          <w:tcPr>
            <w:tcW w:w="1341" w:type="dxa"/>
            <w:vAlign w:val="center"/>
          </w:tcPr>
          <w:p w14:paraId="436143B5" w14:textId="22F8959D" w:rsidR="00B0772E" w:rsidRPr="000A26FE" w:rsidRDefault="00B0772E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L No</w:t>
            </w:r>
          </w:p>
        </w:tc>
        <w:tc>
          <w:tcPr>
            <w:tcW w:w="6574" w:type="dxa"/>
            <w:vAlign w:val="center"/>
          </w:tcPr>
          <w:p w14:paraId="056F4FEC" w14:textId="6380FE44" w:rsidR="00B0772E" w:rsidRPr="000A26FE" w:rsidRDefault="003B203E" w:rsidP="000A26FE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2003" w:type="dxa"/>
            <w:vAlign w:val="center"/>
          </w:tcPr>
          <w:p w14:paraId="3CFAB079" w14:textId="59EBA497" w:rsidR="00B0772E" w:rsidRPr="000A26FE" w:rsidRDefault="000A26FE" w:rsidP="000A26F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Course Outcome Addressed</w:t>
            </w:r>
          </w:p>
        </w:tc>
      </w:tr>
      <w:tr w:rsidR="002A32DB" w:rsidRPr="000A26FE" w14:paraId="6260C5DF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46B2C0C3" w14:textId="28FBFB8E" w:rsidR="002A32DB" w:rsidRPr="000A26FE" w:rsidRDefault="00856A93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1</w:t>
            </w:r>
          </w:p>
        </w:tc>
        <w:tc>
          <w:tcPr>
            <w:tcW w:w="6574" w:type="dxa"/>
            <w:vAlign w:val="center"/>
          </w:tcPr>
          <w:p w14:paraId="5299E2DD" w14:textId="13FFA65D" w:rsidR="002A32DB" w:rsidRPr="000A26FE" w:rsidRDefault="00B30BE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>Review of Linux system calls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>open (), close (), read (), write (), creat (), fork (), wait ().</w:t>
            </w:r>
          </w:p>
        </w:tc>
        <w:tc>
          <w:tcPr>
            <w:tcW w:w="2003" w:type="dxa"/>
            <w:vAlign w:val="center"/>
          </w:tcPr>
          <w:p w14:paraId="74A112F2" w14:textId="3FE0735B" w:rsidR="002A32DB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B0772E" w:rsidRPr="000A26FE" w14:paraId="0270D478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522271E9" w14:textId="6B6FE3C9" w:rsidR="00B0772E" w:rsidRPr="000A26FE" w:rsidRDefault="00856A93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2</w:t>
            </w:r>
          </w:p>
        </w:tc>
        <w:tc>
          <w:tcPr>
            <w:tcW w:w="6574" w:type="dxa"/>
            <w:vAlign w:val="center"/>
          </w:tcPr>
          <w:p w14:paraId="0E78E6EB" w14:textId="538F49F5" w:rsidR="00B0772E" w:rsidRPr="000A26FE" w:rsidRDefault="00B30BE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>Interprocess</w:t>
            </w: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 xml:space="preserve"> Communication using Pipes.</w:t>
            </w:r>
          </w:p>
        </w:tc>
        <w:tc>
          <w:tcPr>
            <w:tcW w:w="2003" w:type="dxa"/>
            <w:vAlign w:val="center"/>
          </w:tcPr>
          <w:p w14:paraId="2AA7CD04" w14:textId="4BDAB3D3" w:rsidR="00B0772E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B0772E" w:rsidRPr="000A26FE" w14:paraId="02D1AAA1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3D93B40B" w14:textId="4F58F0F4" w:rsidR="00B0772E" w:rsidRPr="000A26FE" w:rsidRDefault="00856A93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3</w:t>
            </w:r>
          </w:p>
        </w:tc>
        <w:tc>
          <w:tcPr>
            <w:tcW w:w="6574" w:type="dxa"/>
            <w:vAlign w:val="center"/>
          </w:tcPr>
          <w:p w14:paraId="666EE988" w14:textId="649AD511" w:rsidR="00B0772E" w:rsidRPr="000A26FE" w:rsidRDefault="00B30BE0" w:rsidP="000A26FE">
            <w:pPr>
              <w:tabs>
                <w:tab w:val="left" w:pos="350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>Interprocess</w:t>
            </w: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 xml:space="preserve"> Communication FIFOs  </w:t>
            </w:r>
          </w:p>
        </w:tc>
        <w:tc>
          <w:tcPr>
            <w:tcW w:w="2003" w:type="dxa"/>
            <w:vAlign w:val="center"/>
          </w:tcPr>
          <w:p w14:paraId="0C1E55E3" w14:textId="2031900E" w:rsidR="00B0772E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B0772E" w:rsidRPr="000A26FE" w14:paraId="073C327A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408B88B4" w14:textId="4891389F" w:rsidR="00B0772E" w:rsidRPr="000A26FE" w:rsidRDefault="00856A93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4</w:t>
            </w:r>
          </w:p>
        </w:tc>
        <w:tc>
          <w:tcPr>
            <w:tcW w:w="6574" w:type="dxa"/>
            <w:vAlign w:val="center"/>
          </w:tcPr>
          <w:p w14:paraId="44082D4C" w14:textId="5BF59955" w:rsidR="00B0772E" w:rsidRPr="000A26FE" w:rsidRDefault="00B30BE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>Interprocess Communication using Message Queue</w:t>
            </w:r>
          </w:p>
        </w:tc>
        <w:tc>
          <w:tcPr>
            <w:tcW w:w="2003" w:type="dxa"/>
            <w:vAlign w:val="center"/>
          </w:tcPr>
          <w:p w14:paraId="105425D6" w14:textId="287019DE" w:rsidR="00B0772E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454815" w:rsidRPr="000A26FE" w14:paraId="6A591FC5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2B691A7C" w14:textId="1758F8A6" w:rsidR="00454815" w:rsidRPr="000A26FE" w:rsidRDefault="00856A93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5</w:t>
            </w:r>
          </w:p>
        </w:tc>
        <w:tc>
          <w:tcPr>
            <w:tcW w:w="6574" w:type="dxa"/>
            <w:vAlign w:val="center"/>
          </w:tcPr>
          <w:p w14:paraId="7A29C84E" w14:textId="0CF3FF9D" w:rsidR="00454815" w:rsidRPr="000A26FE" w:rsidRDefault="00B30BE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>Socket Programming - Simple TCP</w:t>
            </w:r>
          </w:p>
        </w:tc>
        <w:tc>
          <w:tcPr>
            <w:tcW w:w="2003" w:type="dxa"/>
            <w:vAlign w:val="center"/>
          </w:tcPr>
          <w:p w14:paraId="3607F545" w14:textId="0AA30331" w:rsidR="00454815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54815" w:rsidRPr="000A26FE" w14:paraId="23E0B378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7824C23F" w14:textId="42DDE56F" w:rsidR="00454815" w:rsidRPr="000A26FE" w:rsidRDefault="00856A93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6</w:t>
            </w:r>
          </w:p>
        </w:tc>
        <w:tc>
          <w:tcPr>
            <w:tcW w:w="6574" w:type="dxa"/>
            <w:vAlign w:val="center"/>
          </w:tcPr>
          <w:p w14:paraId="353CEA7E" w14:textId="77F5AEC4" w:rsidR="00454815" w:rsidRPr="000A26FE" w:rsidRDefault="00B30BE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 xml:space="preserve">Socket Programming - Simp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DP</w:t>
            </w:r>
          </w:p>
        </w:tc>
        <w:tc>
          <w:tcPr>
            <w:tcW w:w="2003" w:type="dxa"/>
            <w:vAlign w:val="center"/>
          </w:tcPr>
          <w:p w14:paraId="0331ADAF" w14:textId="6F7286D7" w:rsidR="00454815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454815" w:rsidRPr="000A26FE" w14:paraId="612E387D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7E51D277" w14:textId="59D68590" w:rsidR="00454815" w:rsidRPr="000A26FE" w:rsidRDefault="00005F7B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7</w:t>
            </w:r>
          </w:p>
        </w:tc>
        <w:tc>
          <w:tcPr>
            <w:tcW w:w="6574" w:type="dxa"/>
            <w:vAlign w:val="center"/>
          </w:tcPr>
          <w:p w14:paraId="24042834" w14:textId="0A1A1268" w:rsidR="00454815" w:rsidRPr="000A26FE" w:rsidRDefault="00B30BE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>Socket Programming – multi client</w:t>
            </w:r>
          </w:p>
        </w:tc>
        <w:tc>
          <w:tcPr>
            <w:tcW w:w="2003" w:type="dxa"/>
            <w:vAlign w:val="center"/>
          </w:tcPr>
          <w:p w14:paraId="2D45933C" w14:textId="17ABCB90" w:rsidR="00454815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454815" w:rsidRPr="000A26FE" w14:paraId="3E450980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453A0F7E" w14:textId="4FAA5C0F" w:rsidR="00454815" w:rsidRPr="000A26FE" w:rsidRDefault="00005F7B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8</w:t>
            </w:r>
          </w:p>
        </w:tc>
        <w:tc>
          <w:tcPr>
            <w:tcW w:w="6574" w:type="dxa"/>
            <w:vAlign w:val="center"/>
          </w:tcPr>
          <w:p w14:paraId="5F7126D1" w14:textId="3F173BDE" w:rsidR="00454815" w:rsidRPr="000A26FE" w:rsidRDefault="00B30BE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 xml:space="preserve">Construct a </w:t>
            </w:r>
            <w:r w:rsidR="009232F5" w:rsidRPr="00B30BE0">
              <w:rPr>
                <w:rFonts w:ascii="Times New Roman" w:hAnsi="Times New Roman" w:cs="Times New Roman"/>
                <w:sz w:val="24"/>
                <w:szCs w:val="24"/>
              </w:rPr>
              <w:t>3 or more-node</w:t>
            </w:r>
            <w:r w:rsidRPr="00B30BE0">
              <w:rPr>
                <w:rFonts w:ascii="Times New Roman" w:hAnsi="Times New Roman" w:cs="Times New Roman"/>
                <w:sz w:val="24"/>
                <w:szCs w:val="24"/>
              </w:rPr>
              <w:t xml:space="preserve"> network by connecting a hub and switch and realize the working of hub &amp; switch (using Simulation Tool).</w:t>
            </w:r>
          </w:p>
        </w:tc>
        <w:tc>
          <w:tcPr>
            <w:tcW w:w="2003" w:type="dxa"/>
            <w:vAlign w:val="center"/>
          </w:tcPr>
          <w:p w14:paraId="10343795" w14:textId="62B46E89" w:rsidR="00454815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454815" w:rsidRPr="000A26FE" w14:paraId="4489A7C9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798A3A14" w14:textId="4E938089" w:rsidR="00454815" w:rsidRPr="000A26FE" w:rsidRDefault="00005F7B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9</w:t>
            </w:r>
          </w:p>
        </w:tc>
        <w:tc>
          <w:tcPr>
            <w:tcW w:w="6574" w:type="dxa"/>
            <w:vAlign w:val="center"/>
          </w:tcPr>
          <w:p w14:paraId="46E31584" w14:textId="17DB02B9" w:rsidR="00454815" w:rsidRPr="000A26FE" w:rsidRDefault="009232F5" w:rsidP="009232F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32F5">
              <w:rPr>
                <w:rFonts w:ascii="Times New Roman" w:hAnsi="Times New Roman" w:cs="Times New Roman"/>
                <w:sz w:val="24"/>
                <w:szCs w:val="24"/>
              </w:rPr>
              <w:t>Implement different network design topologies like Bus, Star, Ring and transfer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232F5">
              <w:rPr>
                <w:rFonts w:ascii="Times New Roman" w:hAnsi="Times New Roman" w:cs="Times New Roman"/>
                <w:sz w:val="24"/>
                <w:szCs w:val="24"/>
              </w:rPr>
              <w:t>data packet from one PC to another PC. (using Simulation Tool).</w:t>
            </w:r>
          </w:p>
        </w:tc>
        <w:tc>
          <w:tcPr>
            <w:tcW w:w="2003" w:type="dxa"/>
            <w:vAlign w:val="center"/>
          </w:tcPr>
          <w:p w14:paraId="4568120F" w14:textId="1CEAAE86" w:rsidR="00454815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454815" w:rsidRPr="000A26FE" w14:paraId="113C90CB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6FF697CB" w14:textId="5F5A116D" w:rsidR="00454815" w:rsidRPr="000A26FE" w:rsidRDefault="00005F7B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p 10</w:t>
            </w:r>
          </w:p>
        </w:tc>
        <w:tc>
          <w:tcPr>
            <w:tcW w:w="6574" w:type="dxa"/>
            <w:vAlign w:val="center"/>
          </w:tcPr>
          <w:p w14:paraId="622A356A" w14:textId="41A65428" w:rsidR="00454815" w:rsidRPr="000A26FE" w:rsidRDefault="00F857C2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857C2">
              <w:rPr>
                <w:rFonts w:ascii="Times New Roman" w:hAnsi="Times New Roman" w:cs="Times New Roman"/>
                <w:sz w:val="24"/>
                <w:szCs w:val="24"/>
              </w:rPr>
              <w:t>Connect two or more networks by configuring router, nodes with RIP protocol. Simulate the communication within and between networks. (using Simulation Tool).</w:t>
            </w:r>
          </w:p>
        </w:tc>
        <w:tc>
          <w:tcPr>
            <w:tcW w:w="2003" w:type="dxa"/>
            <w:vAlign w:val="center"/>
          </w:tcPr>
          <w:p w14:paraId="015ABE20" w14:textId="7D0D9A1A" w:rsidR="00454815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A133F8" w:rsidRPr="000A26FE" w14:paraId="4EBC7544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7CFBC4C5" w14:textId="1D5B5C97" w:rsidR="00A133F8" w:rsidRPr="000A26FE" w:rsidRDefault="00EA67EF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11</w:t>
            </w:r>
          </w:p>
        </w:tc>
        <w:tc>
          <w:tcPr>
            <w:tcW w:w="6574" w:type="dxa"/>
            <w:vAlign w:val="center"/>
          </w:tcPr>
          <w:p w14:paraId="61B8AAB5" w14:textId="3EBF8770" w:rsidR="00A133F8" w:rsidRPr="000A26FE" w:rsidRDefault="00990F05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0F05">
              <w:rPr>
                <w:rFonts w:ascii="Times New Roman" w:hAnsi="Times New Roman" w:cs="Times New Roman"/>
                <w:sz w:val="24"/>
                <w:szCs w:val="24"/>
              </w:rPr>
              <w:t>Construct simple networks to simulate the application protocols- HTTP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90F05">
              <w:rPr>
                <w:rFonts w:ascii="Times New Roman" w:hAnsi="Times New Roman" w:cs="Times New Roman"/>
                <w:sz w:val="24"/>
                <w:szCs w:val="24"/>
              </w:rPr>
              <w:t>FTP and DHCP. (using Simulation Tool).</w:t>
            </w:r>
          </w:p>
        </w:tc>
        <w:tc>
          <w:tcPr>
            <w:tcW w:w="2003" w:type="dxa"/>
            <w:vAlign w:val="center"/>
          </w:tcPr>
          <w:p w14:paraId="0479C663" w14:textId="4B727DAA" w:rsidR="00A133F8" w:rsidRPr="000A26FE" w:rsidRDefault="00CA3E6A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A613D0" w:rsidRPr="000A26FE" w14:paraId="16A74676" w14:textId="77777777" w:rsidTr="00874341">
        <w:trPr>
          <w:trHeight w:val="360"/>
        </w:trPr>
        <w:tc>
          <w:tcPr>
            <w:tcW w:w="1341" w:type="dxa"/>
            <w:vAlign w:val="center"/>
          </w:tcPr>
          <w:p w14:paraId="6CA76697" w14:textId="2A4566C0" w:rsidR="00A613D0" w:rsidRPr="000A26FE" w:rsidRDefault="006849DE" w:rsidP="0087434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sz w:val="24"/>
                <w:szCs w:val="24"/>
              </w:rPr>
              <w:t>Exp 12</w:t>
            </w:r>
          </w:p>
        </w:tc>
        <w:tc>
          <w:tcPr>
            <w:tcW w:w="6574" w:type="dxa"/>
            <w:vAlign w:val="center"/>
          </w:tcPr>
          <w:p w14:paraId="6D17967B" w14:textId="3CB97BF5" w:rsidR="00A613D0" w:rsidRPr="000A26FE" w:rsidRDefault="00DC2437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C2437">
              <w:rPr>
                <w:rFonts w:ascii="Times New Roman" w:hAnsi="Times New Roman" w:cs="Times New Roman"/>
                <w:sz w:val="24"/>
                <w:szCs w:val="24"/>
              </w:rPr>
              <w:t>FINAL LAB EXAM</w:t>
            </w:r>
          </w:p>
        </w:tc>
        <w:tc>
          <w:tcPr>
            <w:tcW w:w="2003" w:type="dxa"/>
            <w:vAlign w:val="center"/>
          </w:tcPr>
          <w:p w14:paraId="3CF4CE9E" w14:textId="77777777" w:rsidR="00A613D0" w:rsidRPr="000A26FE" w:rsidRDefault="00A613D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613D0" w:rsidRPr="000A26FE" w14:paraId="1C534DCA" w14:textId="77777777" w:rsidTr="000A26FE">
        <w:trPr>
          <w:trHeight w:val="360"/>
        </w:trPr>
        <w:tc>
          <w:tcPr>
            <w:tcW w:w="1341" w:type="dxa"/>
            <w:vAlign w:val="center"/>
          </w:tcPr>
          <w:p w14:paraId="149B3854" w14:textId="77777777" w:rsidR="00A613D0" w:rsidRPr="000A26FE" w:rsidRDefault="00A613D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74" w:type="dxa"/>
            <w:vAlign w:val="center"/>
          </w:tcPr>
          <w:p w14:paraId="21CC9EEC" w14:textId="77777777" w:rsidR="00A613D0" w:rsidRPr="000A26FE" w:rsidRDefault="00A613D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3" w:type="dxa"/>
            <w:vAlign w:val="center"/>
          </w:tcPr>
          <w:p w14:paraId="41F9843F" w14:textId="77777777" w:rsidR="00A613D0" w:rsidRPr="000A26FE" w:rsidRDefault="00A613D0" w:rsidP="000A26F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9D6445" w14:textId="77777777" w:rsidR="000A26FE" w:rsidRDefault="000A26FE" w:rsidP="00934415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b/>
          <w:bCs/>
        </w:rPr>
      </w:pPr>
    </w:p>
    <w:p w14:paraId="0D28FEA7" w14:textId="4EDE70E2" w:rsidR="00934415" w:rsidRPr="000A26FE" w:rsidRDefault="00934415" w:rsidP="00934415">
      <w:pPr>
        <w:pStyle w:val="paragraph"/>
        <w:spacing w:before="0" w:beforeAutospacing="0" w:after="0" w:afterAutospacing="0"/>
        <w:jc w:val="both"/>
        <w:textAlignment w:val="baseline"/>
        <w:rPr>
          <w:rStyle w:val="eop"/>
        </w:rPr>
      </w:pPr>
      <w:r w:rsidRPr="000A26FE">
        <w:rPr>
          <w:rStyle w:val="normaltextrun"/>
          <w:b/>
          <w:bCs/>
        </w:rPr>
        <w:t>References:</w:t>
      </w:r>
      <w:r w:rsidRPr="000A26FE">
        <w:rPr>
          <w:rStyle w:val="eop"/>
        </w:rPr>
        <w:t> </w:t>
      </w:r>
    </w:p>
    <w:p w14:paraId="7DE8E565" w14:textId="300F5EBF" w:rsidR="00663164" w:rsidRPr="004148CC" w:rsidRDefault="000372AE" w:rsidP="004439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4148CC">
        <w:rPr>
          <w:rFonts w:ascii="Times New Roman" w:hAnsi="Times New Roman" w:cs="Times New Roman"/>
          <w:bCs/>
          <w:sz w:val="24"/>
          <w:szCs w:val="24"/>
        </w:rPr>
        <w:t>W. Richard</w:t>
      </w:r>
      <w:r w:rsidR="004439A4" w:rsidRPr="004148CC">
        <w:rPr>
          <w:rFonts w:ascii="Times New Roman" w:hAnsi="Times New Roman" w:cs="Times New Roman"/>
          <w:bCs/>
          <w:sz w:val="24"/>
          <w:szCs w:val="24"/>
        </w:rPr>
        <w:t xml:space="preserve"> Stevens, “UNIX Network Programming Interprocess Communications”, Volume 2, Second Edition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148CC">
        <w:rPr>
          <w:rFonts w:ascii="Times New Roman" w:hAnsi="Times New Roman" w:cs="Times New Roman"/>
          <w:bCs/>
          <w:sz w:val="24"/>
          <w:szCs w:val="24"/>
        </w:rPr>
        <w:t>Pearson</w:t>
      </w:r>
      <w:r w:rsidR="004439A4" w:rsidRPr="004148CC">
        <w:rPr>
          <w:rFonts w:ascii="Times New Roman" w:hAnsi="Times New Roman" w:cs="Times New Roman"/>
          <w:bCs/>
          <w:sz w:val="24"/>
          <w:szCs w:val="24"/>
        </w:rPr>
        <w:t xml:space="preserve"> Education, 2001.</w:t>
      </w:r>
    </w:p>
    <w:p w14:paraId="3435E49F" w14:textId="1230B014" w:rsidR="004439A4" w:rsidRPr="004148CC" w:rsidRDefault="004439A4" w:rsidP="004439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4148CC">
        <w:rPr>
          <w:rFonts w:ascii="Times New Roman" w:hAnsi="Times New Roman" w:cs="Times New Roman"/>
          <w:bCs/>
          <w:sz w:val="24"/>
          <w:szCs w:val="24"/>
        </w:rPr>
        <w:t xml:space="preserve">A Rama Satish, “UNIX Programming”, </w:t>
      </w:r>
      <w:r w:rsidR="000372AE" w:rsidRPr="004148CC">
        <w:rPr>
          <w:rFonts w:ascii="Times New Roman" w:hAnsi="Times New Roman" w:cs="Times New Roman"/>
          <w:bCs/>
          <w:sz w:val="24"/>
          <w:szCs w:val="24"/>
        </w:rPr>
        <w:t>SciTech</w:t>
      </w:r>
      <w:r w:rsidRPr="004148CC">
        <w:rPr>
          <w:rFonts w:ascii="Times New Roman" w:hAnsi="Times New Roman" w:cs="Times New Roman"/>
          <w:bCs/>
          <w:sz w:val="24"/>
          <w:szCs w:val="24"/>
        </w:rPr>
        <w:t xml:space="preserve"> Publications, 2009.</w:t>
      </w:r>
    </w:p>
    <w:p w14:paraId="390B32E5" w14:textId="52416936" w:rsidR="004439A4" w:rsidRPr="004148CC" w:rsidRDefault="004439A4" w:rsidP="004439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4148CC">
        <w:rPr>
          <w:rFonts w:ascii="Times New Roman" w:hAnsi="Times New Roman" w:cs="Times New Roman"/>
          <w:bCs/>
          <w:sz w:val="24"/>
          <w:szCs w:val="24"/>
        </w:rPr>
        <w:t>Douglas E Comer, David L Stevens, “Internetworking with TCP/IP-Volume III” Pearson Education, Second Edition, 2004.</w:t>
      </w:r>
    </w:p>
    <w:p w14:paraId="326E0F44" w14:textId="35D18D75" w:rsidR="004439A4" w:rsidRPr="004148CC" w:rsidRDefault="004439A4" w:rsidP="004439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4148CC">
        <w:rPr>
          <w:rFonts w:ascii="Times New Roman" w:hAnsi="Times New Roman" w:cs="Times New Roman"/>
          <w:bCs/>
          <w:sz w:val="24"/>
          <w:szCs w:val="24"/>
        </w:rPr>
        <w:t>Jesin A, Packet Tracer Network Simulator (1e), Packt Publishing, 2014.</w:t>
      </w:r>
    </w:p>
    <w:p w14:paraId="6689C2AA" w14:textId="77777777" w:rsidR="004439A4" w:rsidRPr="004148CC" w:rsidRDefault="004439A4" w:rsidP="004439A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sz w:val="24"/>
          <w:szCs w:val="24"/>
        </w:rPr>
      </w:pPr>
      <w:r w:rsidRPr="004148CC">
        <w:rPr>
          <w:rFonts w:ascii="Times New Roman" w:hAnsi="Times New Roman" w:cs="Times New Roman"/>
          <w:bCs/>
          <w:sz w:val="24"/>
          <w:szCs w:val="24"/>
        </w:rPr>
        <w:t>Stevens R., Stephen A. R., Advanced Programming in the UNIX Environment (2e),</w:t>
      </w:r>
    </w:p>
    <w:p w14:paraId="432C9B31" w14:textId="4DFDE6C6" w:rsidR="004439A4" w:rsidRPr="004148CC" w:rsidRDefault="004439A4" w:rsidP="004439A4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  <w:r w:rsidRPr="004148CC">
        <w:rPr>
          <w:rFonts w:ascii="Times New Roman" w:hAnsi="Times New Roman" w:cs="Times New Roman"/>
          <w:bCs/>
          <w:sz w:val="24"/>
          <w:szCs w:val="24"/>
        </w:rPr>
        <w:t>Pearson Education, 2013.</w:t>
      </w:r>
    </w:p>
    <w:p w14:paraId="34DFF39C" w14:textId="0E9168DD" w:rsidR="00471782" w:rsidRPr="000A26FE" w:rsidRDefault="00471782" w:rsidP="0084010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6BAD78" w14:textId="2C152EAC" w:rsidR="00663164" w:rsidRPr="003A33A9" w:rsidRDefault="00663164" w:rsidP="006631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color w:val="000000"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ubmitted by: </w:t>
      </w:r>
      <w:r w:rsidR="004439A4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4439A4" w:rsidRPr="003A33A9">
        <w:rPr>
          <w:rFonts w:ascii="Times New Roman" w:hAnsi="Times New Roman" w:cs="Times New Roman"/>
          <w:bCs/>
          <w:color w:val="000000"/>
          <w:sz w:val="24"/>
          <w:szCs w:val="24"/>
        </w:rPr>
        <w:t xml:space="preserve">Vinayak Mantoor Nirmal Kumar Nigam &amp; </w:t>
      </w:r>
      <w:r w:rsidR="00ED1E3E" w:rsidRPr="003A33A9">
        <w:rPr>
          <w:rFonts w:ascii="Times New Roman" w:hAnsi="Times New Roman" w:cs="Times New Roman"/>
          <w:bCs/>
          <w:color w:val="000000"/>
          <w:sz w:val="24"/>
          <w:szCs w:val="24"/>
        </w:rPr>
        <w:t>Archana. H</w:t>
      </w:r>
    </w:p>
    <w:p w14:paraId="237CD175" w14:textId="067C3160" w:rsidR="000A26FE" w:rsidRDefault="000A26FE" w:rsidP="006631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57EE85E" w14:textId="77777777" w:rsidR="000A26FE" w:rsidRPr="000A26FE" w:rsidRDefault="000A26FE" w:rsidP="006631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EEA9C60" w14:textId="77777777" w:rsidR="00663164" w:rsidRPr="000A26FE" w:rsidRDefault="00663164" w:rsidP="0066316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sz w:val="24"/>
          <w:szCs w:val="24"/>
        </w:rPr>
        <w:t>(Signature of the faculty)</w:t>
      </w:r>
    </w:p>
    <w:p w14:paraId="797DE929" w14:textId="5CDEF27A" w:rsidR="00663164" w:rsidRPr="000A26FE" w:rsidRDefault="00663164" w:rsidP="0066316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sz w:val="24"/>
          <w:szCs w:val="24"/>
        </w:rPr>
        <w:t xml:space="preserve">Date: </w:t>
      </w:r>
      <w:r w:rsidR="003A33A9">
        <w:rPr>
          <w:rFonts w:ascii="Times New Roman" w:hAnsi="Times New Roman" w:cs="Times New Roman"/>
          <w:b/>
          <w:bCs/>
          <w:sz w:val="24"/>
          <w:szCs w:val="24"/>
        </w:rPr>
        <w:t>22-07-2024</w:t>
      </w:r>
    </w:p>
    <w:p w14:paraId="6E66C560" w14:textId="77777777" w:rsidR="00663164" w:rsidRPr="000A26FE" w:rsidRDefault="00663164" w:rsidP="0066316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AEDAE6" w14:textId="300B069C" w:rsidR="00663164" w:rsidRPr="000A26FE" w:rsidRDefault="00663164" w:rsidP="006631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pproved by: </w:t>
      </w:r>
      <w:r w:rsidR="004148CC" w:rsidRPr="004148CC">
        <w:rPr>
          <w:rFonts w:ascii="Times New Roman" w:hAnsi="Times New Roman" w:cs="Times New Roman"/>
          <w:b/>
          <w:bCs/>
          <w:color w:val="000000"/>
          <w:sz w:val="24"/>
          <w:szCs w:val="24"/>
        </w:rPr>
        <w:t>Dr. Radhika M Pai</w:t>
      </w:r>
    </w:p>
    <w:p w14:paraId="0A10A078" w14:textId="77777777" w:rsidR="00663164" w:rsidRPr="000A26FE" w:rsidRDefault="00663164" w:rsidP="0066316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E8D943" w14:textId="77777777" w:rsidR="00663164" w:rsidRPr="000A26FE" w:rsidRDefault="00663164" w:rsidP="0066316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sz w:val="24"/>
          <w:szCs w:val="24"/>
        </w:rPr>
        <w:t>(Signature of HOD)</w:t>
      </w:r>
    </w:p>
    <w:p w14:paraId="11E3A5A0" w14:textId="7F85D7ED" w:rsidR="00663164" w:rsidRPr="000A26FE" w:rsidRDefault="00663164" w:rsidP="0066316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sz w:val="24"/>
          <w:szCs w:val="24"/>
        </w:rPr>
        <w:t xml:space="preserve">Date: </w:t>
      </w:r>
      <w:r w:rsidR="003A33A9">
        <w:rPr>
          <w:rFonts w:ascii="Times New Roman" w:hAnsi="Times New Roman" w:cs="Times New Roman"/>
          <w:b/>
          <w:bCs/>
          <w:sz w:val="24"/>
          <w:szCs w:val="24"/>
        </w:rPr>
        <w:t>22-07-2024</w:t>
      </w:r>
    </w:p>
    <w:p w14:paraId="6555AD23" w14:textId="77777777" w:rsidR="00663164" w:rsidRPr="000A26FE" w:rsidRDefault="00663164" w:rsidP="0066316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2DFF288" w14:textId="4E70DB09" w:rsidR="00663164" w:rsidRPr="000A26FE" w:rsidRDefault="003B203E" w:rsidP="0066316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A26FE">
        <w:rPr>
          <w:rFonts w:ascii="Times New Roman" w:hAnsi="Times New Roman" w:cs="Times New Roman"/>
          <w:b/>
          <w:bCs/>
          <w:sz w:val="24"/>
          <w:szCs w:val="24"/>
        </w:rPr>
        <w:t>Faculty members teaching the course (if multiple sections exist):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56"/>
        <w:gridCol w:w="1275"/>
        <w:gridCol w:w="2231"/>
        <w:gridCol w:w="3014"/>
      </w:tblGrid>
      <w:tr w:rsidR="00663164" w:rsidRPr="000A26FE" w14:paraId="26A5980E" w14:textId="77777777" w:rsidTr="008D25DB">
        <w:trPr>
          <w:trHeight w:val="479"/>
        </w:trPr>
        <w:tc>
          <w:tcPr>
            <w:tcW w:w="3256" w:type="dxa"/>
            <w:vAlign w:val="center"/>
          </w:tcPr>
          <w:p w14:paraId="25846BF2" w14:textId="1ABCE360" w:rsidR="00663164" w:rsidRPr="000A26FE" w:rsidRDefault="003B203E" w:rsidP="000A26FE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A26FE">
              <w:rPr>
                <w:rFonts w:ascii="Times New Roman" w:hAnsi="Times New Roman" w:cs="Times New Roman"/>
                <w:b/>
                <w:bCs/>
              </w:rPr>
              <w:t>Faculty</w:t>
            </w:r>
          </w:p>
        </w:tc>
        <w:tc>
          <w:tcPr>
            <w:tcW w:w="1275" w:type="dxa"/>
            <w:vAlign w:val="center"/>
          </w:tcPr>
          <w:p w14:paraId="642DF602" w14:textId="4B6A8137" w:rsidR="00663164" w:rsidRPr="000A26FE" w:rsidRDefault="003B203E" w:rsidP="000A26FE">
            <w:pPr>
              <w:pStyle w:val="Default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A26FE">
              <w:rPr>
                <w:rFonts w:ascii="Times New Roman" w:hAnsi="Times New Roman" w:cs="Times New Roman"/>
                <w:b/>
                <w:bCs/>
              </w:rPr>
              <w:t>Section</w:t>
            </w:r>
          </w:p>
        </w:tc>
        <w:tc>
          <w:tcPr>
            <w:tcW w:w="2231" w:type="dxa"/>
            <w:vAlign w:val="center"/>
          </w:tcPr>
          <w:p w14:paraId="05C84341" w14:textId="2BD3BA2D" w:rsidR="00663164" w:rsidRPr="000A26FE" w:rsidRDefault="003B203E" w:rsidP="000A26FE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0A26FE">
              <w:rPr>
                <w:rFonts w:ascii="Times New Roman" w:hAnsi="Times New Roman" w:cs="Times New Roman"/>
                <w:b/>
                <w:bCs/>
              </w:rPr>
              <w:t>Faculty</w:t>
            </w:r>
          </w:p>
        </w:tc>
        <w:tc>
          <w:tcPr>
            <w:tcW w:w="3014" w:type="dxa"/>
            <w:vAlign w:val="center"/>
          </w:tcPr>
          <w:p w14:paraId="6EC8C11E" w14:textId="56BF02B9" w:rsidR="00663164" w:rsidRPr="000A26FE" w:rsidRDefault="003B203E" w:rsidP="000A26F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26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</w:t>
            </w:r>
          </w:p>
        </w:tc>
      </w:tr>
      <w:tr w:rsidR="00663164" w:rsidRPr="000A26FE" w14:paraId="245C216D" w14:textId="77777777" w:rsidTr="008D25DB">
        <w:trPr>
          <w:trHeight w:val="443"/>
        </w:trPr>
        <w:tc>
          <w:tcPr>
            <w:tcW w:w="3256" w:type="dxa"/>
          </w:tcPr>
          <w:p w14:paraId="39C72A2D" w14:textId="423898B3" w:rsidR="00663164" w:rsidRPr="000A26FE" w:rsidRDefault="004148CC" w:rsidP="00404A61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bookmarkStart w:id="0" w:name="_GoBack"/>
            <w:bookmarkEnd w:id="0"/>
            <w:r>
              <w:rPr>
                <w:rFonts w:ascii="Times New Roman" w:hAnsi="Times New Roman" w:cs="Times New Roman"/>
                <w:b/>
                <w:bCs/>
              </w:rPr>
              <w:t>Nirmal Kumar Nigam</w:t>
            </w:r>
          </w:p>
        </w:tc>
        <w:tc>
          <w:tcPr>
            <w:tcW w:w="1275" w:type="dxa"/>
          </w:tcPr>
          <w:p w14:paraId="28A9D911" w14:textId="5A34F2A7" w:rsidR="00663164" w:rsidRPr="000A26FE" w:rsidRDefault="004148CC" w:rsidP="00404A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2231" w:type="dxa"/>
          </w:tcPr>
          <w:p w14:paraId="6CF61833" w14:textId="51EB979E" w:rsidR="00663164" w:rsidRPr="000A26FE" w:rsidRDefault="004148CC" w:rsidP="00404A61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 w:rsidRPr="004439A4">
              <w:rPr>
                <w:rFonts w:ascii="Times New Roman" w:hAnsi="Times New Roman" w:cs="Times New Roman"/>
                <w:b/>
                <w:bCs/>
              </w:rPr>
              <w:t>Vinayak Mantoor</w:t>
            </w:r>
          </w:p>
        </w:tc>
        <w:tc>
          <w:tcPr>
            <w:tcW w:w="3014" w:type="dxa"/>
          </w:tcPr>
          <w:p w14:paraId="380B4B7F" w14:textId="25A64CA8" w:rsidR="00663164" w:rsidRPr="000A26FE" w:rsidRDefault="004148CC" w:rsidP="00404A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</w:t>
            </w:r>
          </w:p>
        </w:tc>
      </w:tr>
      <w:tr w:rsidR="004148CC" w:rsidRPr="000A26FE" w14:paraId="253E0808" w14:textId="77777777" w:rsidTr="008D25DB">
        <w:trPr>
          <w:trHeight w:val="443"/>
        </w:trPr>
        <w:tc>
          <w:tcPr>
            <w:tcW w:w="3256" w:type="dxa"/>
          </w:tcPr>
          <w:p w14:paraId="1E43CEF2" w14:textId="76E3765F" w:rsidR="004148CC" w:rsidRDefault="004148CC" w:rsidP="00404A61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rchana H</w:t>
            </w:r>
          </w:p>
        </w:tc>
        <w:tc>
          <w:tcPr>
            <w:tcW w:w="1275" w:type="dxa"/>
          </w:tcPr>
          <w:p w14:paraId="2A66EA64" w14:textId="3C4DC6FC" w:rsidR="004148CC" w:rsidRPr="000A26FE" w:rsidRDefault="004148CC" w:rsidP="00404A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2231" w:type="dxa"/>
          </w:tcPr>
          <w:p w14:paraId="493AC356" w14:textId="77777777" w:rsidR="004148CC" w:rsidRPr="004439A4" w:rsidRDefault="004148CC" w:rsidP="00404A61">
            <w:pPr>
              <w:pStyle w:val="Default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3014" w:type="dxa"/>
          </w:tcPr>
          <w:p w14:paraId="6E649F3E" w14:textId="77777777" w:rsidR="004148CC" w:rsidRDefault="004148CC" w:rsidP="00404A6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5B534ADB" w14:textId="77777777" w:rsidR="00663164" w:rsidRPr="000A26FE" w:rsidRDefault="00663164" w:rsidP="00840109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663164" w:rsidRPr="000A26FE" w:rsidSect="00E933E9">
      <w:footerReference w:type="default" r:id="rId14"/>
      <w:pgSz w:w="11906" w:h="16838"/>
      <w:pgMar w:top="1077" w:right="1021" w:bottom="1021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E783B" w14:textId="77777777" w:rsidR="007864DF" w:rsidRDefault="007864DF" w:rsidP="00EB04E6">
      <w:pPr>
        <w:spacing w:after="0" w:line="240" w:lineRule="auto"/>
      </w:pPr>
      <w:r>
        <w:separator/>
      </w:r>
    </w:p>
  </w:endnote>
  <w:endnote w:type="continuationSeparator" w:id="0">
    <w:p w14:paraId="20B7696D" w14:textId="77777777" w:rsidR="007864DF" w:rsidRDefault="007864DF" w:rsidP="00EB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9B64AB" w14:textId="77777777" w:rsidR="00445365" w:rsidRDefault="004453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0B4723" w14:textId="77777777" w:rsidR="00445365" w:rsidRDefault="00445365">
    <w:pPr>
      <w:pStyle w:val="Footer"/>
    </w:pPr>
  </w:p>
  <w:p w14:paraId="47B4C642" w14:textId="77777777" w:rsidR="00445365" w:rsidRDefault="00445365">
    <w:pPr>
      <w:pStyle w:val="Footer"/>
    </w:pPr>
    <w:r>
      <w:tab/>
      <w:t>MIT/GEN/F-01/R4-UG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AD0617" w14:textId="77777777" w:rsidR="00445365" w:rsidRDefault="0044536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9D924" w14:textId="48BAA5E8" w:rsidR="00440A3C" w:rsidRDefault="00440A3C">
    <w:pPr>
      <w:pStyle w:val="Footer"/>
    </w:pPr>
    <w:r>
      <w:tab/>
      <w:t>MIT/GEN/F-01/R4-PG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32D133" w14:textId="77777777" w:rsidR="007864DF" w:rsidRDefault="007864DF" w:rsidP="00EB04E6">
      <w:pPr>
        <w:spacing w:after="0" w:line="240" w:lineRule="auto"/>
      </w:pPr>
      <w:r>
        <w:separator/>
      </w:r>
    </w:p>
  </w:footnote>
  <w:footnote w:type="continuationSeparator" w:id="0">
    <w:p w14:paraId="5B012303" w14:textId="77777777" w:rsidR="007864DF" w:rsidRDefault="007864DF" w:rsidP="00EB0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D7EAEB" w14:textId="77777777" w:rsidR="00445365" w:rsidRDefault="004453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88A7C5" w14:textId="77777777" w:rsidR="00445365" w:rsidRDefault="004453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41521E" w14:textId="77777777" w:rsidR="00445365" w:rsidRDefault="004453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9918FB"/>
    <w:multiLevelType w:val="multilevel"/>
    <w:tmpl w:val="FBA80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3DD08C3"/>
    <w:multiLevelType w:val="hybridMultilevel"/>
    <w:tmpl w:val="67602B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B0A3D"/>
    <w:multiLevelType w:val="multilevel"/>
    <w:tmpl w:val="02C473A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6994584"/>
    <w:multiLevelType w:val="multilevel"/>
    <w:tmpl w:val="44AAB12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8B3724F"/>
    <w:multiLevelType w:val="multilevel"/>
    <w:tmpl w:val="18C20E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0EE2B01"/>
    <w:multiLevelType w:val="multilevel"/>
    <w:tmpl w:val="14266BD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sFAAnHo0otAAAA"/>
  </w:docVars>
  <w:rsids>
    <w:rsidRoot w:val="0025538D"/>
    <w:rsid w:val="00005F7B"/>
    <w:rsid w:val="00007814"/>
    <w:rsid w:val="00033DA6"/>
    <w:rsid w:val="000372AE"/>
    <w:rsid w:val="0005584A"/>
    <w:rsid w:val="000837EF"/>
    <w:rsid w:val="0009488C"/>
    <w:rsid w:val="000A26FE"/>
    <w:rsid w:val="000B0A12"/>
    <w:rsid w:val="000B6F83"/>
    <w:rsid w:val="000C3DA2"/>
    <w:rsid w:val="000F12E1"/>
    <w:rsid w:val="001047A3"/>
    <w:rsid w:val="00117F30"/>
    <w:rsid w:val="00123079"/>
    <w:rsid w:val="00125A2D"/>
    <w:rsid w:val="0013279B"/>
    <w:rsid w:val="001477D0"/>
    <w:rsid w:val="00147DF0"/>
    <w:rsid w:val="00160F33"/>
    <w:rsid w:val="00162E6B"/>
    <w:rsid w:val="001736C0"/>
    <w:rsid w:val="001B1247"/>
    <w:rsid w:val="001B2A04"/>
    <w:rsid w:val="001B3108"/>
    <w:rsid w:val="001B64EF"/>
    <w:rsid w:val="001D1B73"/>
    <w:rsid w:val="001E2F0F"/>
    <w:rsid w:val="002140D8"/>
    <w:rsid w:val="00227E9D"/>
    <w:rsid w:val="002300ED"/>
    <w:rsid w:val="002423E9"/>
    <w:rsid w:val="00253717"/>
    <w:rsid w:val="0025538D"/>
    <w:rsid w:val="00270F18"/>
    <w:rsid w:val="002728E8"/>
    <w:rsid w:val="00273ABB"/>
    <w:rsid w:val="00275CD8"/>
    <w:rsid w:val="002809FF"/>
    <w:rsid w:val="00282AF4"/>
    <w:rsid w:val="002A20AA"/>
    <w:rsid w:val="002A32DB"/>
    <w:rsid w:val="002A38B4"/>
    <w:rsid w:val="002A65F6"/>
    <w:rsid w:val="002B5469"/>
    <w:rsid w:val="002C25B6"/>
    <w:rsid w:val="002D351A"/>
    <w:rsid w:val="002E0C49"/>
    <w:rsid w:val="002E422D"/>
    <w:rsid w:val="002E6E7A"/>
    <w:rsid w:val="002F7CC6"/>
    <w:rsid w:val="00366D95"/>
    <w:rsid w:val="00367F9D"/>
    <w:rsid w:val="0039345B"/>
    <w:rsid w:val="003A07BF"/>
    <w:rsid w:val="003A0A97"/>
    <w:rsid w:val="003A10D2"/>
    <w:rsid w:val="003A33A9"/>
    <w:rsid w:val="003B203E"/>
    <w:rsid w:val="003D190F"/>
    <w:rsid w:val="003D4A61"/>
    <w:rsid w:val="003E58BD"/>
    <w:rsid w:val="003F667B"/>
    <w:rsid w:val="00400617"/>
    <w:rsid w:val="004148CC"/>
    <w:rsid w:val="00421FB6"/>
    <w:rsid w:val="00440A3C"/>
    <w:rsid w:val="004439A4"/>
    <w:rsid w:val="00445365"/>
    <w:rsid w:val="004478EB"/>
    <w:rsid w:val="00454815"/>
    <w:rsid w:val="00455A84"/>
    <w:rsid w:val="00465395"/>
    <w:rsid w:val="00471782"/>
    <w:rsid w:val="004807E4"/>
    <w:rsid w:val="004B6988"/>
    <w:rsid w:val="004C4EAB"/>
    <w:rsid w:val="004F75D9"/>
    <w:rsid w:val="005000E9"/>
    <w:rsid w:val="005023F2"/>
    <w:rsid w:val="00526F04"/>
    <w:rsid w:val="00530B28"/>
    <w:rsid w:val="00530CC7"/>
    <w:rsid w:val="00537AA9"/>
    <w:rsid w:val="00570CBE"/>
    <w:rsid w:val="005810A7"/>
    <w:rsid w:val="005931EB"/>
    <w:rsid w:val="005C274E"/>
    <w:rsid w:val="005D53BA"/>
    <w:rsid w:val="006002D4"/>
    <w:rsid w:val="00610382"/>
    <w:rsid w:val="00615391"/>
    <w:rsid w:val="00616BDF"/>
    <w:rsid w:val="00640C0A"/>
    <w:rsid w:val="00654D86"/>
    <w:rsid w:val="006573AD"/>
    <w:rsid w:val="006612A9"/>
    <w:rsid w:val="00663164"/>
    <w:rsid w:val="00663FDE"/>
    <w:rsid w:val="0066649F"/>
    <w:rsid w:val="00671F89"/>
    <w:rsid w:val="0067477C"/>
    <w:rsid w:val="0068163C"/>
    <w:rsid w:val="006849DE"/>
    <w:rsid w:val="006B1A0E"/>
    <w:rsid w:val="006B3E14"/>
    <w:rsid w:val="006B5C77"/>
    <w:rsid w:val="006E2E5F"/>
    <w:rsid w:val="007071E3"/>
    <w:rsid w:val="00707FCF"/>
    <w:rsid w:val="0071253C"/>
    <w:rsid w:val="007166C3"/>
    <w:rsid w:val="00735408"/>
    <w:rsid w:val="00735E99"/>
    <w:rsid w:val="0074053F"/>
    <w:rsid w:val="00753494"/>
    <w:rsid w:val="0076496F"/>
    <w:rsid w:val="00767369"/>
    <w:rsid w:val="00772A87"/>
    <w:rsid w:val="007864DF"/>
    <w:rsid w:val="0079209B"/>
    <w:rsid w:val="00795DF9"/>
    <w:rsid w:val="00796504"/>
    <w:rsid w:val="0079724F"/>
    <w:rsid w:val="007A3602"/>
    <w:rsid w:val="007A5CB4"/>
    <w:rsid w:val="007C515B"/>
    <w:rsid w:val="007C73B3"/>
    <w:rsid w:val="007C78E8"/>
    <w:rsid w:val="007E4DF0"/>
    <w:rsid w:val="007F69EC"/>
    <w:rsid w:val="007F7E5B"/>
    <w:rsid w:val="00816F7E"/>
    <w:rsid w:val="00840109"/>
    <w:rsid w:val="00856A93"/>
    <w:rsid w:val="00866214"/>
    <w:rsid w:val="00870A8D"/>
    <w:rsid w:val="00873FF3"/>
    <w:rsid w:val="00874341"/>
    <w:rsid w:val="008934A4"/>
    <w:rsid w:val="0089709A"/>
    <w:rsid w:val="008B7F6D"/>
    <w:rsid w:val="008C2FDB"/>
    <w:rsid w:val="008D25DB"/>
    <w:rsid w:val="008D29D8"/>
    <w:rsid w:val="008E0BF4"/>
    <w:rsid w:val="008E2680"/>
    <w:rsid w:val="0091524F"/>
    <w:rsid w:val="00920CFE"/>
    <w:rsid w:val="009232F5"/>
    <w:rsid w:val="00925280"/>
    <w:rsid w:val="00932566"/>
    <w:rsid w:val="00934415"/>
    <w:rsid w:val="00934CC2"/>
    <w:rsid w:val="00951E64"/>
    <w:rsid w:val="009532AE"/>
    <w:rsid w:val="00973AE0"/>
    <w:rsid w:val="009801B6"/>
    <w:rsid w:val="00983CE3"/>
    <w:rsid w:val="00986194"/>
    <w:rsid w:val="00990F05"/>
    <w:rsid w:val="009A7B6C"/>
    <w:rsid w:val="009B1AB1"/>
    <w:rsid w:val="009B4C92"/>
    <w:rsid w:val="009B6374"/>
    <w:rsid w:val="009C41AC"/>
    <w:rsid w:val="009D4221"/>
    <w:rsid w:val="009D490D"/>
    <w:rsid w:val="009E300D"/>
    <w:rsid w:val="009E3DF3"/>
    <w:rsid w:val="009E7997"/>
    <w:rsid w:val="00A025D4"/>
    <w:rsid w:val="00A133F8"/>
    <w:rsid w:val="00A2356B"/>
    <w:rsid w:val="00A53B65"/>
    <w:rsid w:val="00A558E6"/>
    <w:rsid w:val="00A613D0"/>
    <w:rsid w:val="00A85474"/>
    <w:rsid w:val="00AA72AE"/>
    <w:rsid w:val="00AB00F4"/>
    <w:rsid w:val="00AB6587"/>
    <w:rsid w:val="00AB67EA"/>
    <w:rsid w:val="00AB6D6E"/>
    <w:rsid w:val="00AD0837"/>
    <w:rsid w:val="00AD1F16"/>
    <w:rsid w:val="00AE4B47"/>
    <w:rsid w:val="00AF4271"/>
    <w:rsid w:val="00AF6EA2"/>
    <w:rsid w:val="00B05464"/>
    <w:rsid w:val="00B0772E"/>
    <w:rsid w:val="00B20AA1"/>
    <w:rsid w:val="00B30BE0"/>
    <w:rsid w:val="00B32842"/>
    <w:rsid w:val="00B35342"/>
    <w:rsid w:val="00B43CD3"/>
    <w:rsid w:val="00B46793"/>
    <w:rsid w:val="00B5656E"/>
    <w:rsid w:val="00B6361F"/>
    <w:rsid w:val="00B94A21"/>
    <w:rsid w:val="00BA7D71"/>
    <w:rsid w:val="00C02826"/>
    <w:rsid w:val="00C16AE9"/>
    <w:rsid w:val="00C21998"/>
    <w:rsid w:val="00C228E2"/>
    <w:rsid w:val="00C250D9"/>
    <w:rsid w:val="00C27D36"/>
    <w:rsid w:val="00C357FD"/>
    <w:rsid w:val="00C62DDF"/>
    <w:rsid w:val="00C95528"/>
    <w:rsid w:val="00CA3E6A"/>
    <w:rsid w:val="00CC1737"/>
    <w:rsid w:val="00CC2BE9"/>
    <w:rsid w:val="00CE04C2"/>
    <w:rsid w:val="00D020E5"/>
    <w:rsid w:val="00D02D8B"/>
    <w:rsid w:val="00D03C58"/>
    <w:rsid w:val="00D041CD"/>
    <w:rsid w:val="00D12CF7"/>
    <w:rsid w:val="00D2324A"/>
    <w:rsid w:val="00D41868"/>
    <w:rsid w:val="00D41D7C"/>
    <w:rsid w:val="00D457F2"/>
    <w:rsid w:val="00D4675D"/>
    <w:rsid w:val="00D5020D"/>
    <w:rsid w:val="00D72F49"/>
    <w:rsid w:val="00D807C3"/>
    <w:rsid w:val="00D83260"/>
    <w:rsid w:val="00D93C25"/>
    <w:rsid w:val="00D95B1F"/>
    <w:rsid w:val="00DA725C"/>
    <w:rsid w:val="00DB2DCA"/>
    <w:rsid w:val="00DC2437"/>
    <w:rsid w:val="00DE68ED"/>
    <w:rsid w:val="00DF20A0"/>
    <w:rsid w:val="00DF3989"/>
    <w:rsid w:val="00E06130"/>
    <w:rsid w:val="00E15739"/>
    <w:rsid w:val="00E168A5"/>
    <w:rsid w:val="00E26A95"/>
    <w:rsid w:val="00E570AE"/>
    <w:rsid w:val="00E574C3"/>
    <w:rsid w:val="00E7065A"/>
    <w:rsid w:val="00E805D6"/>
    <w:rsid w:val="00E82892"/>
    <w:rsid w:val="00E933E9"/>
    <w:rsid w:val="00EA67EF"/>
    <w:rsid w:val="00EB04E6"/>
    <w:rsid w:val="00EB155D"/>
    <w:rsid w:val="00EC0516"/>
    <w:rsid w:val="00EC0F51"/>
    <w:rsid w:val="00EC45EE"/>
    <w:rsid w:val="00ED1E3E"/>
    <w:rsid w:val="00EE15BE"/>
    <w:rsid w:val="00EE67DE"/>
    <w:rsid w:val="00F04A0A"/>
    <w:rsid w:val="00F06436"/>
    <w:rsid w:val="00F06AEE"/>
    <w:rsid w:val="00F11222"/>
    <w:rsid w:val="00F14250"/>
    <w:rsid w:val="00F206BD"/>
    <w:rsid w:val="00F307FA"/>
    <w:rsid w:val="00F46810"/>
    <w:rsid w:val="00F55E1F"/>
    <w:rsid w:val="00F76FC0"/>
    <w:rsid w:val="00F857C2"/>
    <w:rsid w:val="00FB4250"/>
    <w:rsid w:val="00FB5D4A"/>
    <w:rsid w:val="00FC0AD9"/>
    <w:rsid w:val="00FE337C"/>
    <w:rsid w:val="00FE60B5"/>
    <w:rsid w:val="00FF4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006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Style2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4E6"/>
  </w:style>
  <w:style w:type="character" w:customStyle="1" w:styleId="normaltextrun">
    <w:name w:val="normaltextrun"/>
    <w:basedOn w:val="DefaultParagraphFont"/>
    <w:rsid w:val="00123079"/>
  </w:style>
  <w:style w:type="character" w:customStyle="1" w:styleId="eop">
    <w:name w:val="eop"/>
    <w:basedOn w:val="DefaultParagraphFont"/>
    <w:rsid w:val="00123079"/>
  </w:style>
  <w:style w:type="paragraph" w:customStyle="1" w:styleId="paragraph">
    <w:name w:val="paragraph"/>
    <w:basedOn w:val="Normal"/>
    <w:rsid w:val="009344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4439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oter" Target="footer4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08BBE1FA70F47168EF9E47F2C260D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AB6737-CC96-47C8-85C5-4DD5F6C12BF3}"/>
      </w:docPartPr>
      <w:docPartBody>
        <w:p w:rsidR="006025A3" w:rsidRDefault="00FF684E" w:rsidP="00FF684E">
          <w:pPr>
            <w:pStyle w:val="A08BBE1FA70F47168EF9E47F2C260D1A"/>
          </w:pPr>
          <w:r>
            <w:rPr>
              <w:rStyle w:val="PlaceholderText"/>
            </w:rPr>
            <w:t>Enter course nam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91A51"/>
    <w:rsid w:val="00051C6B"/>
    <w:rsid w:val="001101E5"/>
    <w:rsid w:val="0014129F"/>
    <w:rsid w:val="00146205"/>
    <w:rsid w:val="00151073"/>
    <w:rsid w:val="00161E7D"/>
    <w:rsid w:val="0027233E"/>
    <w:rsid w:val="002D378C"/>
    <w:rsid w:val="00453B9A"/>
    <w:rsid w:val="0048784B"/>
    <w:rsid w:val="004B51FC"/>
    <w:rsid w:val="00514610"/>
    <w:rsid w:val="00533691"/>
    <w:rsid w:val="005647D9"/>
    <w:rsid w:val="005A63FF"/>
    <w:rsid w:val="005D74C0"/>
    <w:rsid w:val="005F2F27"/>
    <w:rsid w:val="006025A3"/>
    <w:rsid w:val="006B263B"/>
    <w:rsid w:val="007B5BCC"/>
    <w:rsid w:val="007C76DE"/>
    <w:rsid w:val="00851398"/>
    <w:rsid w:val="00880FBE"/>
    <w:rsid w:val="008B13F0"/>
    <w:rsid w:val="008B791D"/>
    <w:rsid w:val="008E248E"/>
    <w:rsid w:val="00964ADE"/>
    <w:rsid w:val="0098417C"/>
    <w:rsid w:val="00A31F1C"/>
    <w:rsid w:val="00A91608"/>
    <w:rsid w:val="00B56020"/>
    <w:rsid w:val="00B70A4C"/>
    <w:rsid w:val="00B75C45"/>
    <w:rsid w:val="00C130F1"/>
    <w:rsid w:val="00CF0C63"/>
    <w:rsid w:val="00D0788B"/>
    <w:rsid w:val="00DE0E43"/>
    <w:rsid w:val="00E136A9"/>
    <w:rsid w:val="00E44BB7"/>
    <w:rsid w:val="00E808E1"/>
    <w:rsid w:val="00F30A2F"/>
    <w:rsid w:val="00F526E7"/>
    <w:rsid w:val="00F91A51"/>
    <w:rsid w:val="00FF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E0E43"/>
    <w:rPr>
      <w:color w:val="808080"/>
    </w:rPr>
  </w:style>
  <w:style w:type="paragraph" w:customStyle="1" w:styleId="A08BBE1FA70F47168EF9E47F2C260D1A">
    <w:name w:val="A08BBE1FA70F47168EF9E47F2C260D1A"/>
    <w:rsid w:val="00FF684E"/>
  </w:style>
  <w:style w:type="paragraph" w:customStyle="1" w:styleId="7C6447B742BD488E8B824544D9761619">
    <w:name w:val="7C6447B742BD488E8B824544D9761619"/>
    <w:rsid w:val="00DE0E43"/>
  </w:style>
  <w:style w:type="paragraph" w:customStyle="1" w:styleId="769737132DD9474EA648C1981DED9AF9">
    <w:name w:val="769737132DD9474EA648C1981DED9AF9"/>
    <w:rsid w:val="00DE0E43"/>
  </w:style>
  <w:style w:type="paragraph" w:customStyle="1" w:styleId="641B2BC576974D5EB7557AF6A36483AB">
    <w:name w:val="641B2BC576974D5EB7557AF6A36483AB"/>
    <w:rsid w:val="00DE0E4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5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Vinayak M Mantoor [MAHE-MIT]</cp:lastModifiedBy>
  <cp:revision>67</cp:revision>
  <dcterms:created xsi:type="dcterms:W3CDTF">2022-10-07T10:55:00Z</dcterms:created>
  <dcterms:modified xsi:type="dcterms:W3CDTF">2024-07-23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19c7aafef752fd83f08cc01edc7b5011ae2d083a8a7746ada75015822009c59</vt:lpwstr>
  </property>
</Properties>
</file>